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52B25" w14:textId="77777777" w:rsidR="00531E3F" w:rsidRPr="00DC0BD6" w:rsidRDefault="00140509" w:rsidP="00531E3F">
      <w:pPr>
        <w:pStyle w:val="Heading2"/>
        <w:rPr>
          <w:bCs w:val="0"/>
          <w:color w:val="000000"/>
          <w:sz w:val="22"/>
          <w:szCs w:val="22"/>
        </w:rPr>
      </w:pPr>
      <w:r w:rsidRPr="00DC0BD6">
        <w:rPr>
          <w:noProof/>
          <w:color w:val="000000"/>
          <w:sz w:val="22"/>
          <w:szCs w:val="22"/>
          <w:lang w:eastAsia="en-GB"/>
        </w:rPr>
        <w:drawing>
          <wp:anchor distT="0" distB="0" distL="114300" distR="114300" simplePos="0" relativeHeight="251660288" behindDoc="0" locked="0" layoutInCell="1" allowOverlap="1" wp14:anchorId="218AB783" wp14:editId="61AEE6C4">
            <wp:simplePos x="0" y="0"/>
            <wp:positionH relativeFrom="column">
              <wp:posOffset>3648075</wp:posOffset>
            </wp:positionH>
            <wp:positionV relativeFrom="paragraph">
              <wp:posOffset>-342900</wp:posOffset>
            </wp:positionV>
            <wp:extent cx="2457450" cy="598170"/>
            <wp:effectExtent l="0" t="0" r="0" b="0"/>
            <wp:wrapNone/>
            <wp:docPr id="3" name="Picture 3" descr="Y:\HR Documentation\Logo\Premier_strapline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:\HR Documentation\Logo\Premier_strapline_RGB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59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1E3F" w:rsidRPr="00DC0BD6">
        <w:rPr>
          <w:bCs w:val="0"/>
          <w:color w:val="000000"/>
          <w:sz w:val="22"/>
          <w:szCs w:val="22"/>
        </w:rPr>
        <w:t xml:space="preserve"> </w:t>
      </w:r>
    </w:p>
    <w:p w14:paraId="418531FD" w14:textId="77777777" w:rsidR="00531E3F" w:rsidRPr="00DC0BD6" w:rsidRDefault="00531E3F" w:rsidP="00531E3F">
      <w:pPr>
        <w:rPr>
          <w:rFonts w:ascii="Arial" w:hAnsi="Arial" w:cs="Arial"/>
          <w:color w:val="000000"/>
          <w:sz w:val="22"/>
          <w:szCs w:val="22"/>
        </w:rPr>
      </w:pPr>
    </w:p>
    <w:p w14:paraId="2DDB8104" w14:textId="77777777" w:rsidR="00531E3F" w:rsidRPr="00DC0BD6" w:rsidRDefault="00531E3F" w:rsidP="00531E3F">
      <w:pPr>
        <w:pStyle w:val="Heading2"/>
        <w:rPr>
          <w:b w:val="0"/>
          <w:bCs w:val="0"/>
          <w:color w:val="000000"/>
          <w:sz w:val="22"/>
          <w:szCs w:val="22"/>
        </w:rPr>
      </w:pPr>
      <w:r w:rsidRPr="00DC0BD6">
        <w:rPr>
          <w:b w:val="0"/>
          <w:bCs w:val="0"/>
          <w:noProof/>
          <w:color w:val="000000"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DD7E6AA" wp14:editId="2EB8CC18">
                <wp:simplePos x="0" y="0"/>
                <wp:positionH relativeFrom="column">
                  <wp:posOffset>-20955</wp:posOffset>
                </wp:positionH>
                <wp:positionV relativeFrom="paragraph">
                  <wp:posOffset>59690</wp:posOffset>
                </wp:positionV>
                <wp:extent cx="2819400" cy="457200"/>
                <wp:effectExtent l="80010" t="75565" r="5715" b="1016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194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6FE20FF5" w14:textId="77777777" w:rsidR="00C07246" w:rsidRDefault="00C07246" w:rsidP="00531E3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D7E6AA" id="Rectangle 1" o:spid="_x0000_s1026" style="position:absolute;margin-left:-1.65pt;margin-top:4.7pt;width:222pt;height:36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">
                <v:shadow on="t" offset="-6pt,-6pt"/>
                <v:textbox>
                  <w:txbxContent>
                    <w:p w:rsidR="00C07246" w:rsidRDefault="00C07246" w:rsidP="00531E3F"/>
                  </w:txbxContent>
                </v:textbox>
              </v:rect>
            </w:pict>
          </mc:Fallback>
        </mc:AlternateContent>
      </w:r>
    </w:p>
    <w:p w14:paraId="4E8B1467" w14:textId="77777777" w:rsidR="00531E3F" w:rsidRPr="0037473E" w:rsidRDefault="00140509" w:rsidP="00531E3F">
      <w:pPr>
        <w:pStyle w:val="Heading2"/>
        <w:rPr>
          <w:rFonts w:asciiTheme="minorHAnsi" w:hAnsiTheme="minorHAnsi" w:cstheme="minorHAnsi"/>
          <w:b w:val="0"/>
          <w:bCs w:val="0"/>
          <w:color w:val="000000"/>
          <w:szCs w:val="22"/>
        </w:rPr>
      </w:pPr>
      <w:r w:rsidRPr="00DC0BD6">
        <w:rPr>
          <w:b w:val="0"/>
          <w:bCs w:val="0"/>
          <w:color w:val="000000"/>
          <w:sz w:val="22"/>
          <w:szCs w:val="22"/>
        </w:rPr>
        <w:t xml:space="preserve"> </w:t>
      </w:r>
      <w:r w:rsidR="00FA7D1D" w:rsidRPr="0037473E">
        <w:rPr>
          <w:rFonts w:asciiTheme="minorHAnsi" w:hAnsiTheme="minorHAnsi" w:cstheme="minorHAnsi"/>
          <w:b w:val="0"/>
          <w:bCs w:val="0"/>
          <w:color w:val="000000"/>
          <w:szCs w:val="22"/>
        </w:rPr>
        <w:t>Job Description/Person Specification</w:t>
      </w:r>
    </w:p>
    <w:p w14:paraId="489A8A8F" w14:textId="77777777" w:rsidR="00531E3F" w:rsidRPr="00DC0BD6" w:rsidRDefault="00531E3F" w:rsidP="00531E3F">
      <w:pPr>
        <w:tabs>
          <w:tab w:val="center" w:pos="4819"/>
        </w:tabs>
        <w:rPr>
          <w:rFonts w:ascii="Arial" w:hAnsi="Arial" w:cs="Arial"/>
          <w:color w:val="000000"/>
          <w:sz w:val="22"/>
          <w:szCs w:val="22"/>
        </w:rPr>
      </w:pPr>
    </w:p>
    <w:p w14:paraId="6BC2734D" w14:textId="77777777" w:rsidR="00531E3F" w:rsidRPr="00DC0BD6" w:rsidRDefault="00531E3F" w:rsidP="00531E3F">
      <w:pPr>
        <w:tabs>
          <w:tab w:val="left" w:pos="2268"/>
        </w:tabs>
        <w:spacing w:line="288" w:lineRule="auto"/>
        <w:rPr>
          <w:rFonts w:ascii="Arial" w:hAnsi="Arial" w:cs="Arial"/>
          <w:color w:val="000000"/>
          <w:sz w:val="22"/>
          <w:szCs w:val="22"/>
        </w:rPr>
      </w:pPr>
    </w:p>
    <w:p w14:paraId="1DCE4BA2" w14:textId="77777777" w:rsidR="00607120" w:rsidRDefault="00FA7D1D" w:rsidP="00531E3F">
      <w:pPr>
        <w:tabs>
          <w:tab w:val="left" w:pos="2268"/>
        </w:tabs>
        <w:spacing w:line="288" w:lineRule="auto"/>
        <w:rPr>
          <w:rFonts w:asciiTheme="minorHAnsi" w:hAnsiTheme="minorHAnsi" w:cstheme="minorHAnsi"/>
          <w:b/>
          <w:color w:val="000000"/>
          <w:szCs w:val="22"/>
        </w:rPr>
      </w:pPr>
      <w:bookmarkStart w:id="0" w:name="OLE_LINK6"/>
      <w:bookmarkStart w:id="1" w:name="OLE_LINK7"/>
      <w:bookmarkStart w:id="2" w:name="OLE_LINK8"/>
      <w:bookmarkStart w:id="3" w:name="OLE_LINK9"/>
      <w:r w:rsidRPr="0037473E">
        <w:rPr>
          <w:rFonts w:asciiTheme="minorHAnsi" w:hAnsiTheme="minorHAnsi" w:cstheme="minorHAnsi"/>
          <w:color w:val="000000"/>
          <w:szCs w:val="22"/>
        </w:rPr>
        <w:t>JOB TITLE:</w:t>
      </w:r>
      <w:r w:rsidRPr="0037473E">
        <w:rPr>
          <w:rFonts w:asciiTheme="minorHAnsi" w:hAnsiTheme="minorHAnsi" w:cstheme="minorHAnsi"/>
          <w:color w:val="000000"/>
          <w:szCs w:val="22"/>
        </w:rPr>
        <w:tab/>
      </w:r>
      <w:bookmarkStart w:id="4" w:name="OLE_LINK5"/>
      <w:r w:rsidR="00607120">
        <w:rPr>
          <w:rFonts w:asciiTheme="minorHAnsi" w:hAnsiTheme="minorHAnsi" w:cstheme="minorHAnsi"/>
          <w:b/>
          <w:color w:val="000000"/>
          <w:szCs w:val="22"/>
        </w:rPr>
        <w:t>Customer Data Representative</w:t>
      </w:r>
      <w:bookmarkEnd w:id="0"/>
      <w:bookmarkEnd w:id="1"/>
      <w:bookmarkEnd w:id="2"/>
      <w:bookmarkEnd w:id="3"/>
      <w:bookmarkEnd w:id="4"/>
    </w:p>
    <w:p w14:paraId="0E3846AB" w14:textId="77777777" w:rsidR="00531E3F" w:rsidRPr="0037473E" w:rsidRDefault="00531E3F" w:rsidP="00531E3F">
      <w:pPr>
        <w:tabs>
          <w:tab w:val="left" w:pos="2268"/>
        </w:tabs>
        <w:spacing w:line="288" w:lineRule="auto"/>
        <w:rPr>
          <w:rFonts w:asciiTheme="minorHAnsi" w:hAnsiTheme="minorHAnsi" w:cstheme="minorHAnsi"/>
          <w:szCs w:val="22"/>
        </w:rPr>
      </w:pPr>
      <w:r w:rsidRPr="0037473E">
        <w:rPr>
          <w:rFonts w:asciiTheme="minorHAnsi" w:hAnsiTheme="minorHAnsi" w:cstheme="minorHAnsi"/>
          <w:color w:val="000000"/>
          <w:szCs w:val="22"/>
        </w:rPr>
        <w:t>LOCATION</w:t>
      </w:r>
      <w:r w:rsidR="00F635F2" w:rsidRPr="0037473E">
        <w:rPr>
          <w:rFonts w:asciiTheme="minorHAnsi" w:hAnsiTheme="minorHAnsi" w:cstheme="minorHAnsi"/>
          <w:color w:val="000000"/>
          <w:szCs w:val="22"/>
        </w:rPr>
        <w:t>:</w:t>
      </w:r>
      <w:r w:rsidR="00AA6179" w:rsidRPr="0037473E">
        <w:rPr>
          <w:rFonts w:asciiTheme="minorHAnsi" w:hAnsiTheme="minorHAnsi" w:cstheme="minorHAnsi"/>
          <w:color w:val="000000"/>
          <w:szCs w:val="22"/>
        </w:rPr>
        <w:tab/>
      </w:r>
      <w:r w:rsidR="00B41A47" w:rsidRPr="0037473E">
        <w:rPr>
          <w:rFonts w:asciiTheme="minorHAnsi" w:hAnsiTheme="minorHAnsi" w:cstheme="minorHAnsi"/>
          <w:szCs w:val="22"/>
        </w:rPr>
        <w:t>Crowborough, East Sussex</w:t>
      </w:r>
    </w:p>
    <w:p w14:paraId="1FFBC62B" w14:textId="77777777" w:rsidR="00531E3F" w:rsidRPr="0037473E" w:rsidRDefault="00531E3F" w:rsidP="007921ED">
      <w:pPr>
        <w:tabs>
          <w:tab w:val="left" w:pos="2268"/>
        </w:tabs>
        <w:spacing w:line="288" w:lineRule="auto"/>
        <w:ind w:left="2265" w:hanging="2265"/>
        <w:rPr>
          <w:rFonts w:asciiTheme="minorHAnsi" w:hAnsiTheme="minorHAnsi" w:cstheme="minorHAnsi"/>
          <w:szCs w:val="22"/>
        </w:rPr>
      </w:pPr>
      <w:r w:rsidRPr="0037473E">
        <w:rPr>
          <w:rFonts w:asciiTheme="minorHAnsi" w:hAnsiTheme="minorHAnsi" w:cstheme="minorHAnsi"/>
          <w:szCs w:val="22"/>
        </w:rPr>
        <w:t>HOURS OF WORK</w:t>
      </w:r>
      <w:r w:rsidR="00F635F2" w:rsidRPr="0037473E">
        <w:rPr>
          <w:rFonts w:asciiTheme="minorHAnsi" w:hAnsiTheme="minorHAnsi" w:cstheme="minorHAnsi"/>
          <w:szCs w:val="22"/>
        </w:rPr>
        <w:t>:</w:t>
      </w:r>
      <w:r w:rsidRPr="0037473E">
        <w:rPr>
          <w:rFonts w:asciiTheme="minorHAnsi" w:hAnsiTheme="minorHAnsi" w:cstheme="minorHAnsi"/>
          <w:szCs w:val="22"/>
        </w:rPr>
        <w:tab/>
      </w:r>
      <w:r w:rsidR="007921ED" w:rsidRPr="0037473E">
        <w:rPr>
          <w:rFonts w:asciiTheme="minorHAnsi" w:hAnsiTheme="minorHAnsi" w:cstheme="minorHAnsi"/>
          <w:szCs w:val="22"/>
        </w:rPr>
        <w:tab/>
      </w:r>
      <w:r w:rsidR="002401BD" w:rsidRPr="0037473E">
        <w:rPr>
          <w:rFonts w:asciiTheme="minorHAnsi" w:hAnsiTheme="minorHAnsi" w:cstheme="minorHAnsi"/>
          <w:szCs w:val="22"/>
        </w:rPr>
        <w:t>Full</w:t>
      </w:r>
      <w:r w:rsidR="002B738D" w:rsidRPr="0037473E">
        <w:rPr>
          <w:rFonts w:asciiTheme="minorHAnsi" w:hAnsiTheme="minorHAnsi" w:cstheme="minorHAnsi"/>
          <w:szCs w:val="22"/>
        </w:rPr>
        <w:t xml:space="preserve">-time: </w:t>
      </w:r>
      <w:r w:rsidR="00B41A47" w:rsidRPr="0037473E">
        <w:rPr>
          <w:rFonts w:asciiTheme="minorHAnsi" w:hAnsiTheme="minorHAnsi" w:cstheme="minorHAnsi"/>
          <w:szCs w:val="22"/>
        </w:rPr>
        <w:t xml:space="preserve">Monday to Friday, </w:t>
      </w:r>
      <w:r w:rsidR="00B41A47" w:rsidRPr="0037473E">
        <w:rPr>
          <w:rFonts w:asciiTheme="minorHAnsi" w:hAnsiTheme="minorHAnsi" w:cstheme="minorHAnsi"/>
          <w:color w:val="000000" w:themeColor="text1"/>
          <w:szCs w:val="24"/>
        </w:rPr>
        <w:t>9:00am – 5:00pm</w:t>
      </w:r>
    </w:p>
    <w:p w14:paraId="18EE345E" w14:textId="77777777" w:rsidR="00531E3F" w:rsidRPr="0037473E" w:rsidRDefault="00531E3F" w:rsidP="00531E3F">
      <w:pPr>
        <w:tabs>
          <w:tab w:val="left" w:pos="2268"/>
        </w:tabs>
        <w:spacing w:line="288" w:lineRule="auto"/>
        <w:rPr>
          <w:rFonts w:asciiTheme="minorHAnsi" w:hAnsiTheme="minorHAnsi" w:cstheme="minorHAnsi"/>
          <w:szCs w:val="22"/>
        </w:rPr>
      </w:pPr>
      <w:r w:rsidRPr="0037473E">
        <w:rPr>
          <w:rFonts w:asciiTheme="minorHAnsi" w:hAnsiTheme="minorHAnsi" w:cstheme="minorHAnsi"/>
          <w:szCs w:val="22"/>
        </w:rPr>
        <w:t>CONTRACT:</w:t>
      </w:r>
      <w:r w:rsidRPr="0037473E">
        <w:rPr>
          <w:rFonts w:asciiTheme="minorHAnsi" w:hAnsiTheme="minorHAnsi" w:cstheme="minorHAnsi"/>
          <w:szCs w:val="22"/>
        </w:rPr>
        <w:tab/>
      </w:r>
      <w:r w:rsidR="00B41A47" w:rsidRPr="0037473E">
        <w:rPr>
          <w:rFonts w:asciiTheme="minorHAnsi" w:hAnsiTheme="minorHAnsi" w:cstheme="minorHAnsi"/>
          <w:szCs w:val="22"/>
        </w:rPr>
        <w:t>Permanent</w:t>
      </w:r>
    </w:p>
    <w:p w14:paraId="055BBE56" w14:textId="77777777" w:rsidR="00094BF8" w:rsidRPr="0037473E" w:rsidRDefault="00531E3F" w:rsidP="00094BF8">
      <w:pPr>
        <w:tabs>
          <w:tab w:val="left" w:pos="2268"/>
        </w:tabs>
        <w:spacing w:line="288" w:lineRule="auto"/>
        <w:rPr>
          <w:rFonts w:asciiTheme="minorHAnsi" w:hAnsiTheme="minorHAnsi" w:cstheme="minorHAnsi"/>
          <w:color w:val="000000"/>
          <w:szCs w:val="22"/>
        </w:rPr>
      </w:pPr>
      <w:r w:rsidRPr="0037473E">
        <w:rPr>
          <w:rFonts w:asciiTheme="minorHAnsi" w:hAnsiTheme="minorHAnsi" w:cstheme="minorHAnsi"/>
          <w:szCs w:val="22"/>
        </w:rPr>
        <w:t>REPORTING TO:</w:t>
      </w:r>
      <w:r w:rsidRPr="0037473E">
        <w:rPr>
          <w:rFonts w:asciiTheme="minorHAnsi" w:hAnsiTheme="minorHAnsi" w:cstheme="minorHAnsi"/>
          <w:szCs w:val="22"/>
        </w:rPr>
        <w:tab/>
      </w:r>
      <w:r w:rsidR="007921ED" w:rsidRPr="0037473E">
        <w:rPr>
          <w:rFonts w:asciiTheme="minorHAnsi" w:hAnsiTheme="minorHAnsi" w:cstheme="minorHAnsi"/>
          <w:b/>
          <w:color w:val="000000"/>
          <w:szCs w:val="22"/>
        </w:rPr>
        <w:t>Data Operations Manager</w:t>
      </w:r>
    </w:p>
    <w:p w14:paraId="2BA1A7F5" w14:textId="741665FE" w:rsidR="00B8437C" w:rsidRPr="0037473E" w:rsidRDefault="00AA7B85" w:rsidP="00531E3F">
      <w:pPr>
        <w:tabs>
          <w:tab w:val="left" w:pos="2268"/>
        </w:tabs>
        <w:spacing w:line="288" w:lineRule="auto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SALARY:</w:t>
      </w:r>
      <w:r>
        <w:rPr>
          <w:rFonts w:asciiTheme="minorHAnsi" w:hAnsiTheme="minorHAnsi" w:cstheme="minorHAnsi"/>
          <w:szCs w:val="22"/>
        </w:rPr>
        <w:tab/>
      </w:r>
      <w:r w:rsidR="00C30E46">
        <w:rPr>
          <w:rFonts w:asciiTheme="minorHAnsi" w:hAnsiTheme="minorHAnsi" w:cstheme="minorHAnsi"/>
          <w:szCs w:val="22"/>
        </w:rPr>
        <w:t>£2</w:t>
      </w:r>
      <w:r w:rsidR="00B74454">
        <w:rPr>
          <w:rFonts w:asciiTheme="minorHAnsi" w:hAnsiTheme="minorHAnsi" w:cstheme="minorHAnsi"/>
          <w:szCs w:val="22"/>
        </w:rPr>
        <w:t>2</w:t>
      </w:r>
      <w:r w:rsidR="00C30E46">
        <w:rPr>
          <w:rFonts w:asciiTheme="minorHAnsi" w:hAnsiTheme="minorHAnsi" w:cstheme="minorHAnsi"/>
          <w:szCs w:val="22"/>
        </w:rPr>
        <w:t>,0</w:t>
      </w:r>
      <w:r>
        <w:rPr>
          <w:rFonts w:asciiTheme="minorHAnsi" w:hAnsiTheme="minorHAnsi" w:cstheme="minorHAnsi"/>
          <w:szCs w:val="22"/>
        </w:rPr>
        <w:t>00 pa</w:t>
      </w:r>
    </w:p>
    <w:p w14:paraId="73B53D1D" w14:textId="77777777" w:rsidR="00053739" w:rsidRPr="0037473E" w:rsidRDefault="00053739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31E3F" w:rsidRPr="00DC0BD6" w14:paraId="2D2409AF" w14:textId="77777777" w:rsidTr="00140509">
        <w:trPr>
          <w:trHeight w:val="131"/>
        </w:trPr>
        <w:tc>
          <w:tcPr>
            <w:tcW w:w="9242" w:type="dxa"/>
            <w:shd w:val="clear" w:color="auto" w:fill="D9D9D9" w:themeFill="background1" w:themeFillShade="D9"/>
            <w:vAlign w:val="center"/>
          </w:tcPr>
          <w:p w14:paraId="0AF67CF2" w14:textId="77777777" w:rsidR="00531E3F" w:rsidRPr="0037473E" w:rsidRDefault="00531E3F" w:rsidP="0014050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7473E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OVERALL </w:t>
            </w:r>
            <w:r w:rsidR="00F635F2" w:rsidRPr="0037473E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MISSION</w:t>
            </w:r>
            <w:r w:rsidRPr="0037473E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OF PREMIER </w:t>
            </w:r>
          </w:p>
        </w:tc>
      </w:tr>
      <w:tr w:rsidR="00531E3F" w:rsidRPr="00DC0BD6" w14:paraId="235EFA56" w14:textId="77777777" w:rsidTr="00531E3F">
        <w:tc>
          <w:tcPr>
            <w:tcW w:w="9242" w:type="dxa"/>
            <w:tcBorders>
              <w:bottom w:val="single" w:sz="4" w:space="0" w:color="auto"/>
            </w:tcBorders>
          </w:tcPr>
          <w:p w14:paraId="5A945A23" w14:textId="77777777" w:rsidR="0037473E" w:rsidRPr="0037473E" w:rsidRDefault="0037473E" w:rsidP="0037473E">
            <w:pPr>
              <w:jc w:val="both"/>
              <w:rPr>
                <w:rFonts w:asciiTheme="minorHAnsi" w:hAnsiTheme="minorHAnsi" w:cstheme="minorHAnsi"/>
                <w:sz w:val="10"/>
                <w:szCs w:val="22"/>
              </w:rPr>
            </w:pPr>
          </w:p>
          <w:p w14:paraId="0852C935" w14:textId="77777777" w:rsidR="00531E3F" w:rsidRDefault="00140509" w:rsidP="0037473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7473E">
              <w:rPr>
                <w:rFonts w:asciiTheme="minorHAnsi" w:hAnsiTheme="minorHAnsi" w:cstheme="minorHAnsi"/>
                <w:sz w:val="22"/>
                <w:szCs w:val="22"/>
              </w:rPr>
              <w:t>To enable people to put their faith at the heart of daily life and to bring Christ to their communities.</w:t>
            </w:r>
          </w:p>
          <w:p w14:paraId="6AFDBD95" w14:textId="77777777" w:rsidR="0037473E" w:rsidRPr="0037473E" w:rsidRDefault="0037473E" w:rsidP="0037473E">
            <w:pPr>
              <w:jc w:val="both"/>
              <w:rPr>
                <w:rFonts w:asciiTheme="minorHAnsi" w:hAnsiTheme="minorHAnsi" w:cstheme="minorHAnsi"/>
                <w:sz w:val="10"/>
                <w:szCs w:val="22"/>
              </w:rPr>
            </w:pPr>
          </w:p>
        </w:tc>
      </w:tr>
      <w:tr w:rsidR="00531E3F" w:rsidRPr="00DC0BD6" w14:paraId="2CDE89DC" w14:textId="77777777" w:rsidTr="00140509">
        <w:trPr>
          <w:cantSplit/>
          <w:trHeight w:val="281"/>
        </w:trPr>
        <w:tc>
          <w:tcPr>
            <w:tcW w:w="9242" w:type="dxa"/>
            <w:shd w:val="clear" w:color="auto" w:fill="D9D9D9" w:themeFill="background1" w:themeFillShade="D9"/>
            <w:vAlign w:val="center"/>
          </w:tcPr>
          <w:p w14:paraId="0DB67CCD" w14:textId="77777777" w:rsidR="00531E3F" w:rsidRPr="0037473E" w:rsidRDefault="007750BC" w:rsidP="007750B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7473E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URPOSE OF ROLE</w:t>
            </w:r>
          </w:p>
        </w:tc>
      </w:tr>
      <w:tr w:rsidR="00531E3F" w:rsidRPr="00DC0BD6" w14:paraId="34401247" w14:textId="77777777" w:rsidTr="00531E3F">
        <w:tc>
          <w:tcPr>
            <w:tcW w:w="9242" w:type="dxa"/>
            <w:tcBorders>
              <w:bottom w:val="single" w:sz="4" w:space="0" w:color="auto"/>
            </w:tcBorders>
          </w:tcPr>
          <w:p w14:paraId="705B780A" w14:textId="77777777" w:rsidR="00645D60" w:rsidRPr="0037473E" w:rsidRDefault="00645D60" w:rsidP="00645D60">
            <w:pPr>
              <w:rPr>
                <w:rFonts w:ascii="Arial" w:eastAsia="Calibri" w:hAnsi="Arial" w:cs="Arial"/>
                <w:sz w:val="12"/>
                <w:szCs w:val="22"/>
              </w:rPr>
            </w:pPr>
          </w:p>
          <w:p w14:paraId="0018FD8A" w14:textId="77777777" w:rsidR="001046F6" w:rsidRPr="0037473E" w:rsidRDefault="00816346" w:rsidP="00C8730D">
            <w:pPr>
              <w:pStyle w:val="Default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</w:pPr>
            <w:r w:rsidRPr="0037473E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>Based in Premier</w:t>
            </w:r>
            <w:r w:rsidR="00C8730D" w:rsidRPr="0037473E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 xml:space="preserve">’s Crowborough Office, you will join a friendly </w:t>
            </w:r>
            <w:r w:rsidR="00360CFC" w:rsidRPr="0037473E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 xml:space="preserve">team to </w:t>
            </w:r>
            <w:r w:rsidR="00607120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>respond to the many aspects of Premier’s Customer Service</w:t>
            </w:r>
            <w:r w:rsidR="00943A41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 xml:space="preserve"> needs across all brands. This will include everything from processing</w:t>
            </w:r>
            <w:r w:rsidR="00AA1F70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 xml:space="preserve"> </w:t>
            </w:r>
            <w:r w:rsidR="00943A41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>Direct Debit cla</w:t>
            </w:r>
            <w:r w:rsidR="008C0702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>im</w:t>
            </w:r>
            <w:r w:rsidR="00943A41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>s to magazine subscription support and shop queries. You will have an excellent telephone manner, strong data skills and confidence in Excel as well as physically able to pack boxes for c</w:t>
            </w:r>
            <w:r w:rsidR="00E43C59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 xml:space="preserve">ourier collection on occasion. </w:t>
            </w:r>
            <w:r w:rsidR="00943A41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 xml:space="preserve">This is a varied role with lots of diversity to keep your interest and lots of opportunities to grow new skills. </w:t>
            </w:r>
          </w:p>
          <w:p w14:paraId="59C34BCE" w14:textId="77777777" w:rsidR="00C8730D" w:rsidRPr="0037473E" w:rsidRDefault="00C8730D" w:rsidP="00C8730D">
            <w:pPr>
              <w:pStyle w:val="Default"/>
              <w:jc w:val="both"/>
              <w:rPr>
                <w:iCs/>
                <w:sz w:val="10"/>
                <w:szCs w:val="22"/>
              </w:rPr>
            </w:pPr>
          </w:p>
        </w:tc>
      </w:tr>
      <w:tr w:rsidR="00531E3F" w:rsidRPr="00DC0BD6" w14:paraId="2EABBC5B" w14:textId="77777777" w:rsidTr="00724FC2">
        <w:trPr>
          <w:trHeight w:val="274"/>
        </w:trPr>
        <w:tc>
          <w:tcPr>
            <w:tcW w:w="9242" w:type="dxa"/>
            <w:shd w:val="clear" w:color="auto" w:fill="D9D9D9" w:themeFill="background1" w:themeFillShade="D9"/>
            <w:vAlign w:val="center"/>
          </w:tcPr>
          <w:p w14:paraId="1909F940" w14:textId="77777777" w:rsidR="00531E3F" w:rsidRPr="0037473E" w:rsidRDefault="00531E3F" w:rsidP="0005373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7473E">
              <w:rPr>
                <w:rFonts w:asciiTheme="minorHAnsi" w:hAnsiTheme="minorHAnsi" w:cstheme="minorHAnsi"/>
                <w:b/>
                <w:sz w:val="22"/>
                <w:szCs w:val="22"/>
              </w:rPr>
              <w:t>KEY TASKS</w:t>
            </w:r>
          </w:p>
        </w:tc>
      </w:tr>
      <w:tr w:rsidR="00531E3F" w:rsidRPr="00DC0BD6" w14:paraId="28741A8A" w14:textId="77777777" w:rsidTr="00531E3F">
        <w:tc>
          <w:tcPr>
            <w:tcW w:w="9242" w:type="dxa"/>
          </w:tcPr>
          <w:p w14:paraId="0D65BA11" w14:textId="77777777" w:rsidR="00EA2EE0" w:rsidRPr="0037473E" w:rsidRDefault="00816346" w:rsidP="00714D72">
            <w:pPr>
              <w:pStyle w:val="ListParagraph"/>
              <w:numPr>
                <w:ilvl w:val="0"/>
                <w:numId w:val="48"/>
              </w:numPr>
              <w:overflowPunct/>
              <w:autoSpaceDE/>
              <w:autoSpaceDN/>
              <w:adjustRightInd/>
              <w:textAlignment w:val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37473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G</w:t>
            </w:r>
            <w:r w:rsidR="00EA2EE0" w:rsidRPr="0037473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ift processing</w:t>
            </w:r>
            <w:r w:rsidR="00DE032D" w:rsidRPr="0037473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:</w:t>
            </w:r>
            <w:r w:rsidR="00DE032D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8D0BD3">
              <w:rPr>
                <w:rFonts w:asciiTheme="minorHAnsi" w:eastAsia="Calibri" w:hAnsiTheme="minorHAnsi" w:cstheme="minorHAnsi"/>
                <w:sz w:val="22"/>
                <w:szCs w:val="22"/>
              </w:rPr>
              <w:t>You wi</w:t>
            </w:r>
            <w:r w:rsidR="00AA1F7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ll join the team’s regular gift processing schedule to </w:t>
            </w:r>
            <w:r w:rsidR="009D595B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claim Direct Debits, process gifts received in the post and </w:t>
            </w:r>
            <w:r w:rsidR="00AA1F7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record all </w:t>
            </w:r>
            <w:r w:rsidR="009D595B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gifts on the correct donor record in our </w:t>
            </w:r>
            <w:r w:rsidR="00AA1F7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fundraising database.  </w:t>
            </w:r>
            <w:r w:rsidR="009D595B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You may process gifts manually or use an import template. </w:t>
            </w:r>
          </w:p>
          <w:p w14:paraId="129FCAD6" w14:textId="77777777" w:rsidR="00EA2EE0" w:rsidRPr="0037473E" w:rsidRDefault="00AE6C38" w:rsidP="00714D72">
            <w:pPr>
              <w:pStyle w:val="ListParagraph"/>
              <w:numPr>
                <w:ilvl w:val="0"/>
                <w:numId w:val="48"/>
              </w:numPr>
              <w:overflowPunct/>
              <w:autoSpaceDE/>
              <w:autoSpaceDN/>
              <w:adjustRightInd/>
              <w:textAlignment w:val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37473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Accurate </w:t>
            </w:r>
            <w:r w:rsidR="00DE032D" w:rsidRPr="0037473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records </w:t>
            </w:r>
            <w:r w:rsidRPr="0037473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m</w:t>
            </w:r>
            <w:r w:rsidR="00EA2EE0" w:rsidRPr="0037473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aintenance</w:t>
            </w:r>
            <w:r w:rsidR="00DE032D" w:rsidRPr="0037473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:</w:t>
            </w:r>
            <w:r w:rsidR="00EA2EE0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9D595B">
              <w:rPr>
                <w:rFonts w:asciiTheme="minorHAnsi" w:eastAsia="Calibri" w:hAnsiTheme="minorHAnsi" w:cstheme="minorHAnsi"/>
                <w:sz w:val="22"/>
                <w:szCs w:val="22"/>
              </w:rPr>
              <w:t>You</w:t>
            </w:r>
            <w:r w:rsidR="008D0BD3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wi</w:t>
            </w:r>
            <w:r w:rsidR="009D595B">
              <w:rPr>
                <w:rFonts w:asciiTheme="minorHAnsi" w:eastAsia="Calibri" w:hAnsiTheme="minorHAnsi" w:cstheme="minorHAnsi"/>
                <w:sz w:val="22"/>
                <w:szCs w:val="22"/>
              </w:rPr>
              <w:t>ll help maintain accurate supporter records and make sure different engagement is correctly documented, such as programme membership, signups to campaigns, etc.   Records may be updated one at a time or you may use an import template to process updates in bulk.</w:t>
            </w:r>
          </w:p>
          <w:p w14:paraId="1735311C" w14:textId="77777777" w:rsidR="001F1C60" w:rsidRPr="0037473E" w:rsidRDefault="00EA2EE0" w:rsidP="00714D72">
            <w:pPr>
              <w:pStyle w:val="ListParagraph"/>
              <w:numPr>
                <w:ilvl w:val="0"/>
                <w:numId w:val="48"/>
              </w:numPr>
              <w:overflowPunct/>
              <w:autoSpaceDE/>
              <w:autoSpaceDN/>
              <w:adjustRightInd/>
              <w:textAlignment w:val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37473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Subscriptions</w:t>
            </w:r>
            <w:r w:rsidR="00DE032D" w:rsidRPr="0037473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:</w:t>
            </w:r>
            <w:r w:rsidRPr="0037473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 </w:t>
            </w:r>
            <w:r w:rsidR="008D0BD3">
              <w:rPr>
                <w:rFonts w:asciiTheme="minorHAnsi" w:eastAsia="Calibri" w:hAnsiTheme="minorHAnsi" w:cstheme="minorHAnsi"/>
                <w:sz w:val="22"/>
                <w:szCs w:val="22"/>
              </w:rPr>
              <w:t>You wi</w:t>
            </w:r>
            <w:r w:rsidR="009D595B" w:rsidRPr="009D595B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ll access our subscription database to </w:t>
            </w:r>
            <w:r w:rsidR="009D595B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run Direct Debit subscription claims, download and perform mail merges for administrative letters, </w:t>
            </w:r>
            <w:r w:rsidR="009D595B" w:rsidRPr="009D595B">
              <w:rPr>
                <w:rFonts w:asciiTheme="minorHAnsi" w:eastAsia="Calibri" w:hAnsiTheme="minorHAnsi" w:cstheme="minorHAnsi"/>
                <w:sz w:val="22"/>
                <w:szCs w:val="22"/>
              </w:rPr>
              <w:t>amend records and respond to support queries.</w:t>
            </w:r>
            <w:r w:rsidR="009D595B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EA9CFF1" w14:textId="77777777" w:rsidR="00DE032D" w:rsidRPr="0037473E" w:rsidRDefault="00DE032D" w:rsidP="00714D72">
            <w:pPr>
              <w:pStyle w:val="ListParagraph"/>
              <w:numPr>
                <w:ilvl w:val="0"/>
                <w:numId w:val="48"/>
              </w:numPr>
              <w:overflowPunct/>
              <w:autoSpaceDE/>
              <w:autoSpaceDN/>
              <w:adjustRightInd/>
              <w:textAlignment w:val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37473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Shop orders:</w:t>
            </w:r>
            <w:r w:rsidR="00BC4545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9D595B">
              <w:rPr>
                <w:rFonts w:asciiTheme="minorHAnsi" w:eastAsia="Calibri" w:hAnsiTheme="minorHAnsi" w:cstheme="minorHAnsi"/>
                <w:sz w:val="22"/>
                <w:szCs w:val="22"/>
              </w:rPr>
              <w:t>The Autumn is a very busy time for the Premier Christian Marketplace, but year</w:t>
            </w:r>
            <w:r w:rsidR="008D0BD3">
              <w:rPr>
                <w:rFonts w:asciiTheme="minorHAnsi" w:eastAsia="Calibri" w:hAnsiTheme="minorHAnsi" w:cstheme="minorHAnsi"/>
                <w:sz w:val="22"/>
                <w:szCs w:val="22"/>
              </w:rPr>
              <w:t>-round you wi</w:t>
            </w:r>
            <w:r w:rsidR="009D595B">
              <w:rPr>
                <w:rFonts w:asciiTheme="minorHAnsi" w:eastAsia="Calibri" w:hAnsiTheme="minorHAnsi" w:cstheme="minorHAnsi"/>
                <w:sz w:val="22"/>
                <w:szCs w:val="22"/>
              </w:rPr>
              <w:t>ll receive queries from people purchasing items in the</w:t>
            </w:r>
            <w:r w:rsidR="008D0BD3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shop who need assistance.  You wi</w:t>
            </w:r>
            <w:r w:rsidR="009D595B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ll liaise with them and our fulfilment house to help resolve their query. </w:t>
            </w:r>
          </w:p>
          <w:p w14:paraId="039B496A" w14:textId="77777777" w:rsidR="00EA2EE0" w:rsidRPr="0037473E" w:rsidRDefault="001F1C60" w:rsidP="00714D72">
            <w:pPr>
              <w:pStyle w:val="ListParagraph"/>
              <w:numPr>
                <w:ilvl w:val="0"/>
                <w:numId w:val="48"/>
              </w:numPr>
              <w:overflowPunct/>
              <w:autoSpaceDE/>
              <w:autoSpaceDN/>
              <w:adjustRightInd/>
              <w:textAlignment w:val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37473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Event ticket</w:t>
            </w:r>
            <w:r w:rsidR="00DE032D" w:rsidRPr="0037473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s:</w:t>
            </w:r>
            <w:r w:rsidR="00DE032D" w:rsidRPr="008E5052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8E5052">
              <w:rPr>
                <w:rFonts w:asciiTheme="minorHAnsi" w:eastAsia="Calibri" w:hAnsiTheme="minorHAnsi" w:cstheme="minorHAnsi"/>
                <w:sz w:val="22"/>
                <w:szCs w:val="22"/>
              </w:rPr>
              <w:t>When Premier has events, you will help</w:t>
            </w:r>
            <w:r w:rsidR="009D595B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 </w:t>
            </w:r>
            <w:r w:rsidR="008E5052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process </w:t>
            </w:r>
            <w:r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queries </w:t>
            </w:r>
            <w:r w:rsidR="008E5052">
              <w:rPr>
                <w:rFonts w:asciiTheme="minorHAnsi" w:eastAsia="Calibri" w:hAnsiTheme="minorHAnsi" w:cstheme="minorHAnsi"/>
                <w:sz w:val="22"/>
                <w:szCs w:val="22"/>
              </w:rPr>
              <w:t>and may liaise</w:t>
            </w:r>
            <w:r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with </w:t>
            </w:r>
            <w:r w:rsidR="008E5052">
              <w:rPr>
                <w:rFonts w:asciiTheme="minorHAnsi" w:eastAsia="Calibri" w:hAnsiTheme="minorHAnsi" w:cstheme="minorHAnsi"/>
                <w:sz w:val="22"/>
                <w:szCs w:val="22"/>
              </w:rPr>
              <w:t>the events team</w:t>
            </w:r>
            <w:r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or directly with the ticket holder </w:t>
            </w:r>
            <w:r w:rsidR="005A23F0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>to administer</w:t>
            </w:r>
            <w:r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refunds, payments, complimentary tickets and website downloads. </w:t>
            </w:r>
          </w:p>
          <w:p w14:paraId="775C1A88" w14:textId="77777777" w:rsidR="00A36644" w:rsidRPr="0037473E" w:rsidRDefault="00DE032D" w:rsidP="00714D72">
            <w:pPr>
              <w:pStyle w:val="ListParagraph"/>
              <w:numPr>
                <w:ilvl w:val="0"/>
                <w:numId w:val="48"/>
              </w:numPr>
              <w:overflowPunct/>
              <w:autoSpaceDE/>
              <w:autoSpaceDN/>
              <w:adjustRightInd/>
              <w:textAlignment w:val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37473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Queries</w:t>
            </w:r>
            <w:r w:rsidR="00912F1A" w:rsidRPr="0037473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:</w:t>
            </w:r>
            <w:r w:rsidR="008E5052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Provide a high level of care in responding </w:t>
            </w:r>
            <w:r w:rsidR="00AE6C38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efficiently </w:t>
            </w:r>
            <w:r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and courteously </w:t>
            </w:r>
            <w:r w:rsidR="00A36644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>to supporter queries</w:t>
            </w:r>
            <w:r w:rsidR="00BC6C9C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>/complaints</w:t>
            </w:r>
            <w:r w:rsidR="00184DD3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received</w:t>
            </w:r>
            <w:r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. </w:t>
            </w:r>
            <w:r w:rsidR="008E5052">
              <w:rPr>
                <w:rFonts w:asciiTheme="minorHAnsi" w:eastAsia="Calibri" w:hAnsiTheme="minorHAnsi" w:cstheme="minorHAnsi"/>
                <w:sz w:val="22"/>
                <w:szCs w:val="22"/>
              </w:rPr>
              <w:t>You’ll i</w:t>
            </w:r>
            <w:r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>nvestigate</w:t>
            </w:r>
            <w:r w:rsidR="00BC6C9C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>, liaise with other departments,</w:t>
            </w:r>
            <w:r w:rsidR="00A36644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and follow</w:t>
            </w:r>
            <w:r w:rsidR="00BC6C9C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up, ensuring</w:t>
            </w:r>
            <w:r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all enquirers receive </w:t>
            </w:r>
            <w:r w:rsidR="008E5052">
              <w:rPr>
                <w:rFonts w:asciiTheme="minorHAnsi" w:eastAsia="Calibri" w:hAnsiTheme="minorHAnsi" w:cstheme="minorHAnsi"/>
                <w:sz w:val="22"/>
                <w:szCs w:val="22"/>
              </w:rPr>
              <w:t>a timely response.</w:t>
            </w:r>
          </w:p>
          <w:p w14:paraId="2372C7FF" w14:textId="77777777" w:rsidR="00A36644" w:rsidRPr="0037473E" w:rsidRDefault="00912F1A" w:rsidP="00714D72">
            <w:pPr>
              <w:pStyle w:val="ListParagraph"/>
              <w:numPr>
                <w:ilvl w:val="0"/>
                <w:numId w:val="48"/>
              </w:numPr>
              <w:overflowPunct/>
              <w:autoSpaceDE/>
              <w:autoSpaceDN/>
              <w:adjustRightInd/>
              <w:textAlignment w:val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37473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Despatch:</w:t>
            </w:r>
            <w:r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E51646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>Assist</w:t>
            </w:r>
            <w:r w:rsidR="00A36644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in fulfilment and </w:t>
            </w:r>
            <w:r w:rsidR="00184DD3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>mailing of</w:t>
            </w:r>
            <w:r w:rsidR="00440411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letters, magazines and </w:t>
            </w:r>
            <w:r w:rsidR="00A36644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>promotional it</w:t>
            </w:r>
            <w:r w:rsidR="00184DD3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>ems, including</w:t>
            </w:r>
            <w:r w:rsidR="00440411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heavy bulk orders.</w:t>
            </w:r>
            <w:r w:rsidR="00B56ABA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Also </w:t>
            </w:r>
            <w:r w:rsidR="00375769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>handling</w:t>
            </w:r>
            <w:r w:rsidR="00B56ABA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>/storing</w:t>
            </w:r>
            <w:r w:rsidR="00375769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stock deliveries</w:t>
            </w:r>
            <w:r w:rsidR="00B56ABA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>.</w:t>
            </w:r>
          </w:p>
          <w:p w14:paraId="056F4D65" w14:textId="77777777" w:rsidR="00C8730D" w:rsidRPr="0037473E" w:rsidRDefault="008E5052" w:rsidP="00440411">
            <w:pPr>
              <w:pStyle w:val="ListParagraph"/>
              <w:numPr>
                <w:ilvl w:val="0"/>
                <w:numId w:val="48"/>
              </w:numPr>
              <w:overflowPunct/>
              <w:autoSpaceDE/>
              <w:autoSpaceDN/>
              <w:adjustRightInd/>
              <w:textAlignment w:val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D</w:t>
            </w:r>
            <w:r w:rsidR="00184DD3" w:rsidRPr="0037473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ata </w:t>
            </w:r>
            <w:r w:rsidR="00C8730D" w:rsidRPr="0037473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tasks</w:t>
            </w:r>
            <w:r w:rsidR="00184DD3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>:</w:t>
            </w:r>
            <w:r w:rsidR="00C8730D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A21CC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Helping </w:t>
            </w: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investigate specific challenges,</w:t>
            </w:r>
            <w:r w:rsidR="00A21CC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perform data cleansing tasks, which may involve</w:t>
            </w:r>
            <w:r w:rsidR="00C8730D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data manipulation in </w:t>
            </w:r>
            <w:r w:rsidR="00A21CC5">
              <w:rPr>
                <w:rFonts w:asciiTheme="minorHAnsi" w:eastAsia="Calibri" w:hAnsiTheme="minorHAnsi" w:cstheme="minorHAnsi"/>
                <w:sz w:val="22"/>
                <w:szCs w:val="22"/>
              </w:rPr>
              <w:t>Excel</w:t>
            </w:r>
            <w:r w:rsidR="008E78AF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and </w:t>
            </w:r>
            <w:r w:rsidR="00A21CC5">
              <w:rPr>
                <w:rFonts w:asciiTheme="minorHAnsi" w:eastAsia="Calibri" w:hAnsiTheme="minorHAnsi" w:cstheme="minorHAnsi"/>
                <w:sz w:val="22"/>
                <w:szCs w:val="22"/>
              </w:rPr>
              <w:t>importing.</w:t>
            </w:r>
          </w:p>
          <w:p w14:paraId="19F8C14F" w14:textId="77777777" w:rsidR="00A36644" w:rsidRPr="0037473E" w:rsidRDefault="00A36644" w:rsidP="00714D72">
            <w:pPr>
              <w:pStyle w:val="ListParagraph"/>
              <w:numPr>
                <w:ilvl w:val="0"/>
                <w:numId w:val="48"/>
              </w:numPr>
              <w:overflowPunct/>
              <w:autoSpaceDE/>
              <w:autoSpaceDN/>
              <w:adjustRightInd/>
              <w:textAlignment w:val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lastRenderedPageBreak/>
              <w:t>As part of the wider database team, actively complete tasks as delegated via team rotas, document necessar</w:t>
            </w:r>
            <w:r w:rsidR="008E78AF">
              <w:rPr>
                <w:rFonts w:asciiTheme="minorHAnsi" w:eastAsia="Calibri" w:hAnsiTheme="minorHAnsi" w:cstheme="minorHAnsi"/>
                <w:sz w:val="22"/>
                <w:szCs w:val="22"/>
              </w:rPr>
              <w:t>y activities on external lists (</w:t>
            </w:r>
            <w:r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such as </w:t>
            </w:r>
            <w:r w:rsidR="00E51646"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the </w:t>
            </w:r>
            <w:r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>complaints log</w:t>
            </w:r>
            <w:r w:rsidR="008E78AF">
              <w:rPr>
                <w:rFonts w:asciiTheme="minorHAnsi" w:eastAsia="Calibri" w:hAnsiTheme="minorHAnsi" w:cstheme="minorHAnsi"/>
                <w:sz w:val="22"/>
                <w:szCs w:val="22"/>
              </w:rPr>
              <w:t>)</w:t>
            </w:r>
            <w:r w:rsidRPr="0037473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and participate in training (both giving and receiving).</w:t>
            </w:r>
          </w:p>
          <w:p w14:paraId="771CAE37" w14:textId="77777777" w:rsidR="0037473E" w:rsidRDefault="00714D72" w:rsidP="0037473E">
            <w:pPr>
              <w:pStyle w:val="Default"/>
              <w:numPr>
                <w:ilvl w:val="0"/>
                <w:numId w:val="48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7473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erform such other duties as the management may from time to time reasonably require.</w:t>
            </w:r>
          </w:p>
          <w:p w14:paraId="22546EDD" w14:textId="77777777" w:rsidR="0037473E" w:rsidRDefault="0037473E" w:rsidP="0037473E">
            <w:pPr>
              <w:pStyle w:val="Default"/>
              <w:ind w:left="72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  <w:p w14:paraId="1C2DE9EE" w14:textId="77777777" w:rsidR="00724FC2" w:rsidRPr="008C289F" w:rsidRDefault="0037473E" w:rsidP="0015455A">
            <w:pPr>
              <w:pStyle w:val="Default"/>
              <w:ind w:left="720"/>
              <w:rPr>
                <w:sz w:val="22"/>
                <w:szCs w:val="22"/>
              </w:rPr>
            </w:pPr>
            <w:r w:rsidRPr="008E78AF">
              <w:rPr>
                <w:rFonts w:asciiTheme="minorHAnsi" w:eastAsiaTheme="minorHAnsi" w:hAnsiTheme="minorHAnsi" w:cstheme="minorHAnsi"/>
                <w:i/>
                <w:sz w:val="22"/>
              </w:rPr>
              <w:t>This job description is not exhaustive. It merely acts as a guide and may be amended to meet the changing requirements at any time, after discussion with the post holder.</w:t>
            </w:r>
          </w:p>
        </w:tc>
      </w:tr>
      <w:tr w:rsidR="00576451" w:rsidRPr="00DC0BD6" w14:paraId="50CA56DF" w14:textId="77777777" w:rsidTr="00140509">
        <w:tc>
          <w:tcPr>
            <w:tcW w:w="9242" w:type="dxa"/>
            <w:shd w:val="clear" w:color="auto" w:fill="D9D9D9" w:themeFill="background1" w:themeFillShade="D9"/>
          </w:tcPr>
          <w:p w14:paraId="092AFA20" w14:textId="77777777" w:rsidR="00576451" w:rsidRPr="0015455A" w:rsidRDefault="00576451" w:rsidP="0014050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5455A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QUALIFICATIONS AND EXPERIENCE</w:t>
            </w:r>
          </w:p>
        </w:tc>
      </w:tr>
      <w:tr w:rsidR="00576451" w:rsidRPr="00DC0BD6" w14:paraId="41888C5B" w14:textId="77777777" w:rsidTr="00140509">
        <w:tc>
          <w:tcPr>
            <w:tcW w:w="9242" w:type="dxa"/>
            <w:tcBorders>
              <w:bottom w:val="single" w:sz="4" w:space="0" w:color="auto"/>
            </w:tcBorders>
          </w:tcPr>
          <w:p w14:paraId="7D737A28" w14:textId="77777777" w:rsidR="00D816C3" w:rsidRPr="0015455A" w:rsidRDefault="00D816C3" w:rsidP="00D816C3">
            <w:pPr>
              <w:pStyle w:val="Default"/>
              <w:rPr>
                <w:rFonts w:asciiTheme="minorHAnsi" w:hAnsiTheme="minorHAnsi" w:cstheme="minorHAnsi"/>
                <w:sz w:val="10"/>
                <w:szCs w:val="22"/>
                <w:lang w:val="en-GB"/>
              </w:rPr>
            </w:pPr>
          </w:p>
          <w:p w14:paraId="522245DE" w14:textId="77777777" w:rsidR="00D816C3" w:rsidRPr="0015455A" w:rsidRDefault="00DD0FFA" w:rsidP="00D816C3">
            <w:pPr>
              <w:pStyle w:val="Default"/>
              <w:numPr>
                <w:ilvl w:val="0"/>
                <w:numId w:val="44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5455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GCSE grade B</w:t>
            </w:r>
            <w:r w:rsidR="00D816C3" w:rsidRPr="0015455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or above in English Language and Mathematics (preferred)</w:t>
            </w:r>
          </w:p>
          <w:p w14:paraId="07DF40E0" w14:textId="77777777" w:rsidR="00D816C3" w:rsidRPr="0015455A" w:rsidRDefault="008D0BD3" w:rsidP="00D816C3">
            <w:pPr>
              <w:pStyle w:val="Default"/>
              <w:numPr>
                <w:ilvl w:val="0"/>
                <w:numId w:val="44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</w:t>
            </w:r>
            <w:r w:rsidR="00D816C3" w:rsidRPr="0015455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orking knowledge of </w:t>
            </w:r>
            <w:r w:rsidR="00094BF8" w:rsidRPr="0015455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using Customer Relationship Management Systems.</w:t>
            </w:r>
          </w:p>
          <w:p w14:paraId="1AC88215" w14:textId="77777777" w:rsidR="00D816C3" w:rsidRDefault="009208C6" w:rsidP="00D816C3">
            <w:pPr>
              <w:pStyle w:val="Default"/>
              <w:numPr>
                <w:ilvl w:val="0"/>
                <w:numId w:val="44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5455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</w:t>
            </w:r>
            <w:r w:rsidR="00D816C3" w:rsidRPr="0015455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xtensive administrative experience</w:t>
            </w:r>
            <w:r w:rsidR="00324BE6" w:rsidRPr="0015455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</w:t>
            </w:r>
          </w:p>
          <w:p w14:paraId="193315A8" w14:textId="77777777" w:rsidR="0015455A" w:rsidRPr="0015455A" w:rsidRDefault="00814491" w:rsidP="00D816C3">
            <w:pPr>
              <w:pStyle w:val="Default"/>
              <w:numPr>
                <w:ilvl w:val="0"/>
                <w:numId w:val="44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ustomer service e</w:t>
            </w:r>
            <w:r w:rsidR="0015455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xper</w:t>
            </w:r>
            <w:r w:rsidR="001F115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ence.</w:t>
            </w:r>
          </w:p>
          <w:p w14:paraId="57D28015" w14:textId="77777777" w:rsidR="00DC0BD6" w:rsidRPr="0015455A" w:rsidRDefault="00DC0BD6" w:rsidP="00714D72">
            <w:pPr>
              <w:pStyle w:val="Default"/>
              <w:ind w:left="720"/>
              <w:rPr>
                <w:rFonts w:asciiTheme="minorHAnsi" w:hAnsiTheme="minorHAnsi" w:cstheme="minorHAnsi"/>
                <w:sz w:val="10"/>
                <w:szCs w:val="22"/>
              </w:rPr>
            </w:pPr>
          </w:p>
        </w:tc>
      </w:tr>
      <w:tr w:rsidR="00576451" w:rsidRPr="00DC0BD6" w14:paraId="19F35F4A" w14:textId="77777777" w:rsidTr="00140509">
        <w:tc>
          <w:tcPr>
            <w:tcW w:w="9242" w:type="dxa"/>
            <w:shd w:val="clear" w:color="auto" w:fill="D9D9D9" w:themeFill="background1" w:themeFillShade="D9"/>
          </w:tcPr>
          <w:p w14:paraId="2E7D5A06" w14:textId="77777777" w:rsidR="00576451" w:rsidRPr="0015455A" w:rsidRDefault="00576451" w:rsidP="0014050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5455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BILITIES &amp; SKILLS</w:t>
            </w:r>
          </w:p>
        </w:tc>
      </w:tr>
      <w:tr w:rsidR="00576451" w:rsidRPr="00DC0BD6" w14:paraId="35B4D995" w14:textId="77777777" w:rsidTr="00140509">
        <w:tc>
          <w:tcPr>
            <w:tcW w:w="9242" w:type="dxa"/>
            <w:tcBorders>
              <w:bottom w:val="single" w:sz="4" w:space="0" w:color="auto"/>
            </w:tcBorders>
          </w:tcPr>
          <w:p w14:paraId="289B5BD2" w14:textId="77777777" w:rsidR="00324BE6" w:rsidRPr="0015455A" w:rsidRDefault="00324BE6" w:rsidP="00324BE6">
            <w:pPr>
              <w:pStyle w:val="Default"/>
              <w:ind w:left="720"/>
              <w:rPr>
                <w:rFonts w:asciiTheme="minorHAnsi" w:hAnsiTheme="minorHAnsi" w:cstheme="minorHAnsi"/>
                <w:sz w:val="10"/>
                <w:szCs w:val="22"/>
                <w:lang w:val="en-GB"/>
              </w:rPr>
            </w:pPr>
          </w:p>
          <w:p w14:paraId="6B1E5B22" w14:textId="77777777" w:rsidR="00A21CC5" w:rsidRPr="0015455A" w:rsidRDefault="00A21CC5" w:rsidP="00A21CC5">
            <w:pPr>
              <w:pStyle w:val="Default"/>
              <w:numPr>
                <w:ilvl w:val="0"/>
                <w:numId w:val="44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5455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cellent customer focus and strong listening skills.</w:t>
            </w:r>
          </w:p>
          <w:p w14:paraId="069B0B03" w14:textId="77777777" w:rsidR="00A21CC5" w:rsidRDefault="00A21CC5" w:rsidP="00A21CC5">
            <w:pPr>
              <w:pStyle w:val="Default"/>
              <w:numPr>
                <w:ilvl w:val="0"/>
                <w:numId w:val="44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5455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ble to ma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ge time and tasks effectively.</w:t>
            </w:r>
          </w:p>
          <w:p w14:paraId="050215AF" w14:textId="77777777" w:rsidR="00A21CC5" w:rsidRPr="001F1155" w:rsidRDefault="00A21CC5" w:rsidP="00A21CC5">
            <w:pPr>
              <w:pStyle w:val="Default"/>
              <w:numPr>
                <w:ilvl w:val="0"/>
                <w:numId w:val="44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A </w:t>
            </w:r>
            <w:r w:rsidRPr="0015455A">
              <w:rPr>
                <w:rFonts w:asciiTheme="minorHAnsi" w:eastAsia="Calibri" w:hAnsiTheme="minorHAnsi" w:cstheme="minorHAnsi"/>
                <w:sz w:val="22"/>
                <w:szCs w:val="22"/>
              </w:rPr>
              <w:t>clear, positive and pleasant telephone manner</w:t>
            </w: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.</w:t>
            </w:r>
          </w:p>
          <w:p w14:paraId="3C0698C4" w14:textId="77777777" w:rsidR="00A21CC5" w:rsidRDefault="00A21CC5" w:rsidP="00A21CC5">
            <w:pPr>
              <w:pStyle w:val="Default"/>
              <w:numPr>
                <w:ilvl w:val="0"/>
                <w:numId w:val="44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 ability to handle even the most difficult customers with tact and patience.</w:t>
            </w:r>
          </w:p>
          <w:p w14:paraId="641F67E6" w14:textId="77777777" w:rsidR="00DD0FFA" w:rsidRPr="0015455A" w:rsidRDefault="00DD0FFA" w:rsidP="00D816C3">
            <w:pPr>
              <w:pStyle w:val="Default"/>
              <w:numPr>
                <w:ilvl w:val="0"/>
                <w:numId w:val="44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5455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rong Excel skills and the ability to learn processes quickly.</w:t>
            </w:r>
          </w:p>
          <w:p w14:paraId="23E1D473" w14:textId="77777777" w:rsidR="00714D72" w:rsidRPr="0015455A" w:rsidRDefault="00714D72" w:rsidP="00714D72">
            <w:pPr>
              <w:pStyle w:val="Default"/>
              <w:numPr>
                <w:ilvl w:val="0"/>
                <w:numId w:val="44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5455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ell-developed communication skills, both verbal and written.</w:t>
            </w:r>
          </w:p>
          <w:p w14:paraId="299FF6DA" w14:textId="77777777" w:rsidR="006F72A7" w:rsidRPr="0015455A" w:rsidRDefault="006F72A7" w:rsidP="00D816C3">
            <w:pPr>
              <w:pStyle w:val="Default"/>
              <w:numPr>
                <w:ilvl w:val="0"/>
                <w:numId w:val="44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5455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ble to work efficiently and with good attention to detail</w:t>
            </w:r>
            <w:r w:rsidR="001F115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</w:t>
            </w:r>
          </w:p>
          <w:p w14:paraId="78CDD013" w14:textId="77777777" w:rsidR="00D816C3" w:rsidRPr="0015455A" w:rsidRDefault="001F1155" w:rsidP="00D816C3">
            <w:pPr>
              <w:pStyle w:val="Default"/>
              <w:numPr>
                <w:ilvl w:val="0"/>
                <w:numId w:val="44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F</w:t>
            </w:r>
            <w:r w:rsidR="00D816C3" w:rsidRPr="0015455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exible approach</w:t>
            </w:r>
            <w:r w:rsidR="006F72A7" w:rsidRPr="0015455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and willingness to learn</w:t>
            </w:r>
            <w:r w:rsidR="009208C6" w:rsidRPr="0015455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</w:t>
            </w:r>
          </w:p>
          <w:p w14:paraId="0AB462AA" w14:textId="77777777" w:rsidR="00DB0B95" w:rsidRPr="00DB0B95" w:rsidRDefault="00DB0B95" w:rsidP="00DB0B95">
            <w:pPr>
              <w:pStyle w:val="Default"/>
              <w:numPr>
                <w:ilvl w:val="0"/>
                <w:numId w:val="44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hysically able to lift and carry heavy boxes of magazines etc.</w:t>
            </w:r>
          </w:p>
          <w:p w14:paraId="4539CDAD" w14:textId="77777777" w:rsidR="00B668A7" w:rsidRPr="00B668A7" w:rsidRDefault="00B668A7" w:rsidP="00B668A7">
            <w:pPr>
              <w:pStyle w:val="Default"/>
              <w:ind w:left="720"/>
              <w:rPr>
                <w:rFonts w:asciiTheme="minorHAnsi" w:hAnsiTheme="minorHAnsi" w:cstheme="minorHAnsi"/>
                <w:sz w:val="10"/>
                <w:szCs w:val="22"/>
                <w:lang w:val="en-GB"/>
              </w:rPr>
            </w:pPr>
          </w:p>
          <w:p w14:paraId="55944F58" w14:textId="77777777" w:rsidR="00D816C3" w:rsidRPr="0015455A" w:rsidRDefault="00D816C3" w:rsidP="00D816C3">
            <w:pPr>
              <w:overflowPunct/>
              <w:autoSpaceDE/>
              <w:autoSpaceDN/>
              <w:adjustRightInd/>
              <w:textAlignment w:val="auto"/>
              <w:rPr>
                <w:rFonts w:asciiTheme="minorHAnsi" w:eastAsia="Calibri" w:hAnsiTheme="minorHAnsi" w:cstheme="minorHAnsi"/>
                <w:sz w:val="10"/>
                <w:szCs w:val="22"/>
              </w:rPr>
            </w:pPr>
          </w:p>
        </w:tc>
      </w:tr>
      <w:tr w:rsidR="00576451" w:rsidRPr="00DC0BD6" w14:paraId="4331746A" w14:textId="77777777" w:rsidTr="00140509">
        <w:tc>
          <w:tcPr>
            <w:tcW w:w="9242" w:type="dxa"/>
            <w:shd w:val="clear" w:color="auto" w:fill="D9D9D9" w:themeFill="background1" w:themeFillShade="D9"/>
          </w:tcPr>
          <w:p w14:paraId="760BF135" w14:textId="77777777" w:rsidR="00576451" w:rsidRPr="0015455A" w:rsidRDefault="00576451" w:rsidP="0014050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5455A">
              <w:rPr>
                <w:rFonts w:asciiTheme="minorHAnsi" w:hAnsiTheme="minorHAnsi" w:cstheme="minorHAnsi"/>
                <w:b/>
                <w:sz w:val="22"/>
                <w:szCs w:val="22"/>
              </w:rPr>
              <w:t>PERSONAL QUALITIES</w:t>
            </w:r>
          </w:p>
        </w:tc>
      </w:tr>
      <w:tr w:rsidR="00576451" w:rsidRPr="00DC0BD6" w14:paraId="3CBA1FF5" w14:textId="77777777" w:rsidTr="00140509">
        <w:tc>
          <w:tcPr>
            <w:tcW w:w="9242" w:type="dxa"/>
          </w:tcPr>
          <w:p w14:paraId="5B4BF194" w14:textId="77777777" w:rsidR="0015455A" w:rsidRPr="0015455A" w:rsidRDefault="0015455A" w:rsidP="0015455A">
            <w:pPr>
              <w:pStyle w:val="ListParagraph"/>
              <w:overflowPunct/>
              <w:autoSpaceDE/>
              <w:autoSpaceDN/>
              <w:adjustRightInd/>
              <w:textAlignment w:val="auto"/>
              <w:rPr>
                <w:rFonts w:asciiTheme="minorHAnsi" w:eastAsia="Calibri" w:hAnsiTheme="minorHAnsi" w:cstheme="minorHAnsi"/>
                <w:sz w:val="10"/>
                <w:szCs w:val="22"/>
              </w:rPr>
            </w:pPr>
          </w:p>
          <w:p w14:paraId="0B7FAA43" w14:textId="77777777" w:rsidR="006F72A7" w:rsidRPr="0015455A" w:rsidRDefault="006F72A7" w:rsidP="006F72A7">
            <w:pPr>
              <w:pStyle w:val="ListParagraph"/>
              <w:numPr>
                <w:ilvl w:val="0"/>
                <w:numId w:val="19"/>
              </w:numPr>
              <w:overflowPunct/>
              <w:autoSpaceDE/>
              <w:autoSpaceDN/>
              <w:adjustRightInd/>
              <w:textAlignment w:val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5455A">
              <w:rPr>
                <w:rFonts w:asciiTheme="minorHAnsi" w:eastAsia="Calibri" w:hAnsiTheme="minorHAnsi" w:cstheme="minorHAnsi"/>
                <w:sz w:val="22"/>
                <w:szCs w:val="22"/>
              </w:rPr>
              <w:t>To be a positive and supportive member of the team, setting an example by your productivity, be</w:t>
            </w:r>
            <w:r w:rsidR="00BA1E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haviours and attitude. Able to </w:t>
            </w:r>
            <w:r w:rsidRPr="0015455A">
              <w:rPr>
                <w:rFonts w:asciiTheme="minorHAnsi" w:eastAsia="Calibri" w:hAnsiTheme="minorHAnsi" w:cstheme="minorHAnsi"/>
                <w:sz w:val="22"/>
                <w:szCs w:val="22"/>
              </w:rPr>
              <w:t>celebrate team achievements and encourage team spirit and togetherness.</w:t>
            </w:r>
          </w:p>
          <w:p w14:paraId="3BB38A9B" w14:textId="77777777" w:rsidR="00576451" w:rsidRPr="0015455A" w:rsidRDefault="00576451" w:rsidP="006F72A7">
            <w:pPr>
              <w:pStyle w:val="Default"/>
              <w:numPr>
                <w:ilvl w:val="0"/>
                <w:numId w:val="19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15455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High level of commitment and dedication.</w:t>
            </w:r>
          </w:p>
          <w:p w14:paraId="71D933F9" w14:textId="77777777" w:rsidR="00DC0BD6" w:rsidRPr="0015455A" w:rsidRDefault="00576451" w:rsidP="006F72A7">
            <w:pPr>
              <w:pStyle w:val="Default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15455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he post-holder will wo</w:t>
            </w:r>
            <w:r w:rsidR="00B059C9" w:rsidRPr="0015455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rk in a Christian environment. </w:t>
            </w:r>
            <w:proofErr w:type="gramStart"/>
            <w:r w:rsidRPr="0015455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herefore</w:t>
            </w:r>
            <w:proofErr w:type="gramEnd"/>
            <w:r w:rsidRPr="0015455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it will be necessary for the post-holder to have respect for the Christian faith, its values and be in sympathy with our organisational aims.</w:t>
            </w:r>
          </w:p>
          <w:p w14:paraId="34ABC53A" w14:textId="77777777" w:rsidR="006F72A7" w:rsidRPr="0015455A" w:rsidRDefault="006F72A7" w:rsidP="006F72A7">
            <w:pPr>
              <w:pStyle w:val="ListParagraph"/>
              <w:overflowPunct/>
              <w:autoSpaceDE/>
              <w:autoSpaceDN/>
              <w:adjustRightInd/>
              <w:textAlignment w:val="auto"/>
              <w:rPr>
                <w:rFonts w:asciiTheme="minorHAnsi" w:hAnsiTheme="minorHAnsi" w:cstheme="minorHAnsi"/>
                <w:sz w:val="10"/>
                <w:szCs w:val="22"/>
              </w:rPr>
            </w:pPr>
          </w:p>
        </w:tc>
      </w:tr>
    </w:tbl>
    <w:p w14:paraId="4B68C455" w14:textId="77777777" w:rsidR="00724FC2" w:rsidRPr="00DC0BD6" w:rsidRDefault="00724FC2" w:rsidP="00643B72">
      <w:pPr>
        <w:rPr>
          <w:rFonts w:ascii="Arial" w:hAnsi="Arial" w:cs="Arial"/>
          <w:b/>
          <w:sz w:val="22"/>
          <w:szCs w:val="22"/>
          <w:u w:val="single"/>
        </w:rPr>
      </w:pPr>
    </w:p>
    <w:p w14:paraId="0D40D1EA" w14:textId="77777777" w:rsidR="00D816C3" w:rsidRDefault="00D816C3" w:rsidP="00AA6179">
      <w:pPr>
        <w:rPr>
          <w:rFonts w:ascii="Arial" w:hAnsi="Arial" w:cs="Arial"/>
          <w:b/>
          <w:bCs/>
          <w:sz w:val="22"/>
          <w:szCs w:val="22"/>
          <w:u w:val="single"/>
        </w:rPr>
      </w:pPr>
    </w:p>
    <w:p w14:paraId="0AC1BA1B" w14:textId="77777777" w:rsidR="00B059C9" w:rsidRPr="0015455A" w:rsidRDefault="00B059C9" w:rsidP="00DC0BD6">
      <w:pPr>
        <w:jc w:val="both"/>
        <w:rPr>
          <w:rFonts w:ascii="Arial" w:hAnsi="Arial" w:cs="Arial"/>
          <w:sz w:val="22"/>
          <w:szCs w:val="22"/>
        </w:rPr>
      </w:pPr>
    </w:p>
    <w:sectPr w:rsidR="00B059C9" w:rsidRPr="0015455A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B551B" w14:textId="77777777" w:rsidR="00EC7D59" w:rsidRDefault="00EC7D59" w:rsidP="00531E3F">
      <w:r>
        <w:separator/>
      </w:r>
    </w:p>
  </w:endnote>
  <w:endnote w:type="continuationSeparator" w:id="0">
    <w:p w14:paraId="604CB497" w14:textId="77777777" w:rsidR="00EC7D59" w:rsidRDefault="00EC7D59" w:rsidP="00531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AC507" w14:textId="77777777" w:rsidR="00C07246" w:rsidRPr="005910EF" w:rsidRDefault="00C07246">
    <w:pPr>
      <w:pStyle w:val="Footer"/>
      <w:pBdr>
        <w:top w:val="thinThickSmallGap" w:sz="24" w:space="1" w:color="622423" w:themeColor="accent2" w:themeShade="7F"/>
      </w:pBdr>
      <w:rPr>
        <w:rFonts w:ascii="Arial" w:eastAsiaTheme="majorEastAsia" w:hAnsi="Arial" w:cs="Arial"/>
        <w:sz w:val="20"/>
      </w:rPr>
    </w:pPr>
    <w:r>
      <w:rPr>
        <w:rFonts w:ascii="Arial" w:eastAsiaTheme="majorEastAsia" w:hAnsi="Arial" w:cs="Arial"/>
        <w:color w:val="000000" w:themeColor="text1"/>
        <w:sz w:val="20"/>
      </w:rPr>
      <w:t xml:space="preserve">Customer </w:t>
    </w:r>
    <w:r w:rsidR="00814491">
      <w:rPr>
        <w:rFonts w:ascii="Arial" w:eastAsiaTheme="majorEastAsia" w:hAnsi="Arial" w:cs="Arial"/>
        <w:color w:val="000000" w:themeColor="text1"/>
        <w:sz w:val="20"/>
      </w:rPr>
      <w:t>Data Representative, Jan 2022</w:t>
    </w:r>
  </w:p>
  <w:p w14:paraId="6055616D" w14:textId="77777777" w:rsidR="00C07246" w:rsidRDefault="00C072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7822A" w14:textId="77777777" w:rsidR="00EC7D59" w:rsidRDefault="00EC7D59" w:rsidP="00531E3F">
      <w:r>
        <w:separator/>
      </w:r>
    </w:p>
  </w:footnote>
  <w:footnote w:type="continuationSeparator" w:id="0">
    <w:p w14:paraId="579970DB" w14:textId="77777777" w:rsidR="00EC7D59" w:rsidRDefault="00EC7D59" w:rsidP="00531E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05489"/>
    <w:multiLevelType w:val="hybridMultilevel"/>
    <w:tmpl w:val="9832649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90783"/>
    <w:multiLevelType w:val="hybridMultilevel"/>
    <w:tmpl w:val="D8E6A6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814E30"/>
    <w:multiLevelType w:val="hybridMultilevel"/>
    <w:tmpl w:val="B6242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84E24"/>
    <w:multiLevelType w:val="hybridMultilevel"/>
    <w:tmpl w:val="124068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812BA"/>
    <w:multiLevelType w:val="hybridMultilevel"/>
    <w:tmpl w:val="5EEE25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441136"/>
    <w:multiLevelType w:val="hybridMultilevel"/>
    <w:tmpl w:val="FE8CCC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A7889"/>
    <w:multiLevelType w:val="hybridMultilevel"/>
    <w:tmpl w:val="8362CD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6E4EA6"/>
    <w:multiLevelType w:val="hybridMultilevel"/>
    <w:tmpl w:val="DF36D5B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466A8D"/>
    <w:multiLevelType w:val="hybridMultilevel"/>
    <w:tmpl w:val="0484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E0AA0"/>
    <w:multiLevelType w:val="hybridMultilevel"/>
    <w:tmpl w:val="BF9069E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13F1AE3"/>
    <w:multiLevelType w:val="hybridMultilevel"/>
    <w:tmpl w:val="6A76AE80"/>
    <w:lvl w:ilvl="0" w:tplc="08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1" w15:restartNumberingAfterBreak="0">
    <w:nsid w:val="22F26039"/>
    <w:multiLevelType w:val="hybridMultilevel"/>
    <w:tmpl w:val="7786BF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BE47EF"/>
    <w:multiLevelType w:val="hybridMultilevel"/>
    <w:tmpl w:val="9F725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A5737"/>
    <w:multiLevelType w:val="hybridMultilevel"/>
    <w:tmpl w:val="35D6CDA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F2C574C"/>
    <w:multiLevelType w:val="hybridMultilevel"/>
    <w:tmpl w:val="F6EECAF5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2FE65718"/>
    <w:multiLevelType w:val="hybridMultilevel"/>
    <w:tmpl w:val="B39E61B8"/>
    <w:lvl w:ilvl="0" w:tplc="2B06FB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0D2179"/>
    <w:multiLevelType w:val="hybridMultilevel"/>
    <w:tmpl w:val="95AA38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5E4F06"/>
    <w:multiLevelType w:val="hybridMultilevel"/>
    <w:tmpl w:val="C1D22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845F85"/>
    <w:multiLevelType w:val="hybridMultilevel"/>
    <w:tmpl w:val="76D66A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2963F2"/>
    <w:multiLevelType w:val="hybridMultilevel"/>
    <w:tmpl w:val="1D2EE178"/>
    <w:lvl w:ilvl="0" w:tplc="08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0" w15:restartNumberingAfterBreak="0">
    <w:nsid w:val="3B3E6CFF"/>
    <w:multiLevelType w:val="hybridMultilevel"/>
    <w:tmpl w:val="B6B01F88"/>
    <w:lvl w:ilvl="0" w:tplc="C964ACD4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C53068D"/>
    <w:multiLevelType w:val="hybridMultilevel"/>
    <w:tmpl w:val="210291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E21640"/>
    <w:multiLevelType w:val="hybridMultilevel"/>
    <w:tmpl w:val="A97221CA"/>
    <w:lvl w:ilvl="0" w:tplc="806AE1A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9D3911"/>
    <w:multiLevelType w:val="hybridMultilevel"/>
    <w:tmpl w:val="0F28F0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B94CD0"/>
    <w:multiLevelType w:val="hybridMultilevel"/>
    <w:tmpl w:val="0A20D6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C61927"/>
    <w:multiLevelType w:val="hybridMultilevel"/>
    <w:tmpl w:val="4E3222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1024E3"/>
    <w:multiLevelType w:val="hybridMultilevel"/>
    <w:tmpl w:val="81EA72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2C5027"/>
    <w:multiLevelType w:val="hybridMultilevel"/>
    <w:tmpl w:val="3266E2F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56984275"/>
    <w:multiLevelType w:val="hybridMultilevel"/>
    <w:tmpl w:val="8E29915D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9" w15:restartNumberingAfterBreak="0">
    <w:nsid w:val="58904E26"/>
    <w:multiLevelType w:val="hybridMultilevel"/>
    <w:tmpl w:val="B9209E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5547BD"/>
    <w:multiLevelType w:val="hybridMultilevel"/>
    <w:tmpl w:val="1BE68EF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5DD870E9"/>
    <w:multiLevelType w:val="hybridMultilevel"/>
    <w:tmpl w:val="E098AD92"/>
    <w:lvl w:ilvl="0" w:tplc="CA9EB9E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F366A41"/>
    <w:multiLevelType w:val="hybridMultilevel"/>
    <w:tmpl w:val="0AD030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F46974"/>
    <w:multiLevelType w:val="hybridMultilevel"/>
    <w:tmpl w:val="911441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426226"/>
    <w:multiLevelType w:val="hybridMultilevel"/>
    <w:tmpl w:val="53E84F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9E13D8"/>
    <w:multiLevelType w:val="hybridMultilevel"/>
    <w:tmpl w:val="D53E6D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7A0943"/>
    <w:multiLevelType w:val="hybridMultilevel"/>
    <w:tmpl w:val="EAA666E4"/>
    <w:lvl w:ilvl="0" w:tplc="04090001">
      <w:start w:val="1"/>
      <w:numFmt w:val="bullet"/>
      <w:lvlText w:val=""/>
      <w:lvlJc w:val="left"/>
      <w:pPr>
        <w:tabs>
          <w:tab w:val="num" w:pos="1234"/>
        </w:tabs>
        <w:ind w:left="12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54"/>
        </w:tabs>
        <w:ind w:left="195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74"/>
        </w:tabs>
        <w:ind w:left="26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94"/>
        </w:tabs>
        <w:ind w:left="33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14"/>
        </w:tabs>
        <w:ind w:left="411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34"/>
        </w:tabs>
        <w:ind w:left="48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54"/>
        </w:tabs>
        <w:ind w:left="55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74"/>
        </w:tabs>
        <w:ind w:left="627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94"/>
        </w:tabs>
        <w:ind w:left="6994" w:hanging="360"/>
      </w:pPr>
      <w:rPr>
        <w:rFonts w:ascii="Wingdings" w:hAnsi="Wingdings" w:hint="default"/>
      </w:rPr>
    </w:lvl>
  </w:abstractNum>
  <w:abstractNum w:abstractNumId="37" w15:restartNumberingAfterBreak="0">
    <w:nsid w:val="64027F4A"/>
    <w:multiLevelType w:val="hybridMultilevel"/>
    <w:tmpl w:val="FA7AA0C6"/>
    <w:lvl w:ilvl="0" w:tplc="04090001">
      <w:start w:val="1"/>
      <w:numFmt w:val="bullet"/>
      <w:lvlText w:val=""/>
      <w:lvlJc w:val="left"/>
      <w:pPr>
        <w:tabs>
          <w:tab w:val="num" w:pos="1234"/>
        </w:tabs>
        <w:ind w:left="12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54"/>
        </w:tabs>
        <w:ind w:left="195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74"/>
        </w:tabs>
        <w:ind w:left="26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94"/>
        </w:tabs>
        <w:ind w:left="33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14"/>
        </w:tabs>
        <w:ind w:left="411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34"/>
        </w:tabs>
        <w:ind w:left="48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54"/>
        </w:tabs>
        <w:ind w:left="55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74"/>
        </w:tabs>
        <w:ind w:left="627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94"/>
        </w:tabs>
        <w:ind w:left="6994" w:hanging="360"/>
      </w:pPr>
      <w:rPr>
        <w:rFonts w:ascii="Wingdings" w:hAnsi="Wingdings" w:hint="default"/>
      </w:rPr>
    </w:lvl>
  </w:abstractNum>
  <w:abstractNum w:abstractNumId="38" w15:restartNumberingAfterBreak="0">
    <w:nsid w:val="69A478F7"/>
    <w:multiLevelType w:val="hybridMultilevel"/>
    <w:tmpl w:val="F2F64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D563CC"/>
    <w:multiLevelType w:val="hybridMultilevel"/>
    <w:tmpl w:val="C01C72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CC51EF"/>
    <w:multiLevelType w:val="hybridMultilevel"/>
    <w:tmpl w:val="C7A6C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C7119B"/>
    <w:multiLevelType w:val="hybridMultilevel"/>
    <w:tmpl w:val="418E4BE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A6E1D8F"/>
    <w:multiLevelType w:val="hybridMultilevel"/>
    <w:tmpl w:val="58CE69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816A39"/>
    <w:multiLevelType w:val="hybridMultilevel"/>
    <w:tmpl w:val="4AC004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ED4DCC"/>
    <w:multiLevelType w:val="hybridMultilevel"/>
    <w:tmpl w:val="7B5E69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3695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71999700">
    <w:abstractNumId w:val="24"/>
  </w:num>
  <w:num w:numId="3" w16cid:durableId="403914497">
    <w:abstractNumId w:val="36"/>
  </w:num>
  <w:num w:numId="4" w16cid:durableId="1254782039">
    <w:abstractNumId w:val="37"/>
  </w:num>
  <w:num w:numId="5" w16cid:durableId="1823230895">
    <w:abstractNumId w:val="9"/>
  </w:num>
  <w:num w:numId="6" w16cid:durableId="409353295">
    <w:abstractNumId w:val="0"/>
  </w:num>
  <w:num w:numId="7" w16cid:durableId="1551920072">
    <w:abstractNumId w:val="14"/>
  </w:num>
  <w:num w:numId="8" w16cid:durableId="1003047537">
    <w:abstractNumId w:val="27"/>
  </w:num>
  <w:num w:numId="9" w16cid:durableId="1420256027">
    <w:abstractNumId w:val="28"/>
  </w:num>
  <w:num w:numId="10" w16cid:durableId="612900353">
    <w:abstractNumId w:val="7"/>
  </w:num>
  <w:num w:numId="11" w16cid:durableId="280232120">
    <w:abstractNumId w:val="13"/>
  </w:num>
  <w:num w:numId="12" w16cid:durableId="1087535669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6140944">
    <w:abstractNumId w:val="24"/>
  </w:num>
  <w:num w:numId="14" w16cid:durableId="1478188139">
    <w:abstractNumId w:val="19"/>
  </w:num>
  <w:num w:numId="15" w16cid:durableId="75976076">
    <w:abstractNumId w:val="35"/>
  </w:num>
  <w:num w:numId="16" w16cid:durableId="1079596871">
    <w:abstractNumId w:val="41"/>
  </w:num>
  <w:num w:numId="17" w16cid:durableId="166410821">
    <w:abstractNumId w:val="10"/>
  </w:num>
  <w:num w:numId="18" w16cid:durableId="772432739">
    <w:abstractNumId w:val="18"/>
  </w:num>
  <w:num w:numId="19" w16cid:durableId="274361679">
    <w:abstractNumId w:val="11"/>
  </w:num>
  <w:num w:numId="20" w16cid:durableId="14412497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002859083">
    <w:abstractNumId w:val="22"/>
  </w:num>
  <w:num w:numId="22" w16cid:durableId="1415082406">
    <w:abstractNumId w:val="21"/>
  </w:num>
  <w:num w:numId="23" w16cid:durableId="260841783">
    <w:abstractNumId w:val="17"/>
  </w:num>
  <w:num w:numId="24" w16cid:durableId="527329343">
    <w:abstractNumId w:val="5"/>
  </w:num>
  <w:num w:numId="25" w16cid:durableId="706881061">
    <w:abstractNumId w:val="20"/>
  </w:num>
  <w:num w:numId="26" w16cid:durableId="1378893910">
    <w:abstractNumId w:val="15"/>
  </w:num>
  <w:num w:numId="27" w16cid:durableId="720636933">
    <w:abstractNumId w:val="40"/>
  </w:num>
  <w:num w:numId="28" w16cid:durableId="1350107543">
    <w:abstractNumId w:val="16"/>
  </w:num>
  <w:num w:numId="29" w16cid:durableId="506948868">
    <w:abstractNumId w:val="44"/>
  </w:num>
  <w:num w:numId="30" w16cid:durableId="575632586">
    <w:abstractNumId w:val="8"/>
  </w:num>
  <w:num w:numId="31" w16cid:durableId="1305894413">
    <w:abstractNumId w:val="42"/>
  </w:num>
  <w:num w:numId="32" w16cid:durableId="47342234">
    <w:abstractNumId w:val="39"/>
  </w:num>
  <w:num w:numId="33" w16cid:durableId="1229925016">
    <w:abstractNumId w:val="32"/>
  </w:num>
  <w:num w:numId="34" w16cid:durableId="723793605">
    <w:abstractNumId w:val="6"/>
  </w:num>
  <w:num w:numId="35" w16cid:durableId="424150938">
    <w:abstractNumId w:val="4"/>
  </w:num>
  <w:num w:numId="36" w16cid:durableId="209077920">
    <w:abstractNumId w:val="2"/>
  </w:num>
  <w:num w:numId="37" w16cid:durableId="1140805155">
    <w:abstractNumId w:val="33"/>
  </w:num>
  <w:num w:numId="38" w16cid:durableId="1993950365">
    <w:abstractNumId w:val="29"/>
  </w:num>
  <w:num w:numId="39" w16cid:durableId="156384828">
    <w:abstractNumId w:val="38"/>
  </w:num>
  <w:num w:numId="40" w16cid:durableId="2091464573">
    <w:abstractNumId w:val="12"/>
  </w:num>
  <w:num w:numId="41" w16cid:durableId="1856727692">
    <w:abstractNumId w:val="1"/>
  </w:num>
  <w:num w:numId="42" w16cid:durableId="1804690604">
    <w:abstractNumId w:val="34"/>
  </w:num>
  <w:num w:numId="43" w16cid:durableId="365837469">
    <w:abstractNumId w:val="25"/>
  </w:num>
  <w:num w:numId="44" w16cid:durableId="696006150">
    <w:abstractNumId w:val="26"/>
  </w:num>
  <w:num w:numId="45" w16cid:durableId="1233272960">
    <w:abstractNumId w:val="43"/>
  </w:num>
  <w:num w:numId="46" w16cid:durableId="1938244473">
    <w:abstractNumId w:val="3"/>
  </w:num>
  <w:num w:numId="47" w16cid:durableId="1074006728">
    <w:abstractNumId w:val="31"/>
  </w:num>
  <w:num w:numId="48" w16cid:durableId="77144106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xMLA0NjU2MzEzNrRU0lEKTi0uzszPAykwrgUAO1VPjSwAAAA="/>
  </w:docVars>
  <w:rsids>
    <w:rsidRoot w:val="00531E3F"/>
    <w:rsid w:val="00035411"/>
    <w:rsid w:val="000507AC"/>
    <w:rsid w:val="00053739"/>
    <w:rsid w:val="0007195D"/>
    <w:rsid w:val="0008737D"/>
    <w:rsid w:val="00094BF8"/>
    <w:rsid w:val="000A716C"/>
    <w:rsid w:val="000F0F01"/>
    <w:rsid w:val="000F3A14"/>
    <w:rsid w:val="001046F6"/>
    <w:rsid w:val="001065F2"/>
    <w:rsid w:val="00116ED4"/>
    <w:rsid w:val="00121406"/>
    <w:rsid w:val="00134AA1"/>
    <w:rsid w:val="00140509"/>
    <w:rsid w:val="00145851"/>
    <w:rsid w:val="0015455A"/>
    <w:rsid w:val="0018469C"/>
    <w:rsid w:val="00184DD3"/>
    <w:rsid w:val="00185671"/>
    <w:rsid w:val="001C5379"/>
    <w:rsid w:val="001C7F90"/>
    <w:rsid w:val="001D474C"/>
    <w:rsid w:val="001F1155"/>
    <w:rsid w:val="001F1C60"/>
    <w:rsid w:val="002401BD"/>
    <w:rsid w:val="00241A89"/>
    <w:rsid w:val="00252A05"/>
    <w:rsid w:val="002B4E9F"/>
    <w:rsid w:val="002B738D"/>
    <w:rsid w:val="002D686C"/>
    <w:rsid w:val="002E5428"/>
    <w:rsid w:val="00314130"/>
    <w:rsid w:val="00324BE6"/>
    <w:rsid w:val="00335F1C"/>
    <w:rsid w:val="003601FB"/>
    <w:rsid w:val="00360CFC"/>
    <w:rsid w:val="0037473E"/>
    <w:rsid w:val="00375769"/>
    <w:rsid w:val="003B51A9"/>
    <w:rsid w:val="004342FF"/>
    <w:rsid w:val="00440411"/>
    <w:rsid w:val="00443469"/>
    <w:rsid w:val="00497031"/>
    <w:rsid w:val="004E1D52"/>
    <w:rsid w:val="00520A9B"/>
    <w:rsid w:val="00531E3F"/>
    <w:rsid w:val="00532CED"/>
    <w:rsid w:val="00545394"/>
    <w:rsid w:val="00576451"/>
    <w:rsid w:val="005910EF"/>
    <w:rsid w:val="005A23F0"/>
    <w:rsid w:val="005B16F9"/>
    <w:rsid w:val="00607120"/>
    <w:rsid w:val="006110C0"/>
    <w:rsid w:val="00612ADA"/>
    <w:rsid w:val="00643B72"/>
    <w:rsid w:val="00645D60"/>
    <w:rsid w:val="0067308F"/>
    <w:rsid w:val="006A260E"/>
    <w:rsid w:val="006D4679"/>
    <w:rsid w:val="006E28AF"/>
    <w:rsid w:val="006F72A7"/>
    <w:rsid w:val="00714D72"/>
    <w:rsid w:val="00724FC2"/>
    <w:rsid w:val="00760CE7"/>
    <w:rsid w:val="00762130"/>
    <w:rsid w:val="00774C61"/>
    <w:rsid w:val="007750BC"/>
    <w:rsid w:val="007921ED"/>
    <w:rsid w:val="007C3121"/>
    <w:rsid w:val="007C43FA"/>
    <w:rsid w:val="007F25D9"/>
    <w:rsid w:val="00814491"/>
    <w:rsid w:val="00816346"/>
    <w:rsid w:val="00840163"/>
    <w:rsid w:val="0085377B"/>
    <w:rsid w:val="008B5A97"/>
    <w:rsid w:val="008C0702"/>
    <w:rsid w:val="008C249B"/>
    <w:rsid w:val="008C289F"/>
    <w:rsid w:val="008D0BD3"/>
    <w:rsid w:val="008E5052"/>
    <w:rsid w:val="008E78AF"/>
    <w:rsid w:val="00911359"/>
    <w:rsid w:val="00912F1A"/>
    <w:rsid w:val="009208C6"/>
    <w:rsid w:val="00936BAE"/>
    <w:rsid w:val="00943A41"/>
    <w:rsid w:val="009B031D"/>
    <w:rsid w:val="009D0B54"/>
    <w:rsid w:val="009D595B"/>
    <w:rsid w:val="00A11538"/>
    <w:rsid w:val="00A21CC5"/>
    <w:rsid w:val="00A23447"/>
    <w:rsid w:val="00A36644"/>
    <w:rsid w:val="00A4363A"/>
    <w:rsid w:val="00A669A7"/>
    <w:rsid w:val="00AA1F70"/>
    <w:rsid w:val="00AA6179"/>
    <w:rsid w:val="00AA7B85"/>
    <w:rsid w:val="00AC3B98"/>
    <w:rsid w:val="00AC4D71"/>
    <w:rsid w:val="00AD0BB9"/>
    <w:rsid w:val="00AE6AF6"/>
    <w:rsid w:val="00AE6C38"/>
    <w:rsid w:val="00AE7978"/>
    <w:rsid w:val="00B059C9"/>
    <w:rsid w:val="00B100FD"/>
    <w:rsid w:val="00B149D1"/>
    <w:rsid w:val="00B30C12"/>
    <w:rsid w:val="00B41A47"/>
    <w:rsid w:val="00B540DE"/>
    <w:rsid w:val="00B56ABA"/>
    <w:rsid w:val="00B64AC4"/>
    <w:rsid w:val="00B668A7"/>
    <w:rsid w:val="00B74454"/>
    <w:rsid w:val="00B83CE6"/>
    <w:rsid w:val="00B8437C"/>
    <w:rsid w:val="00BA1E5E"/>
    <w:rsid w:val="00BA4667"/>
    <w:rsid w:val="00BB7A34"/>
    <w:rsid w:val="00BC4545"/>
    <w:rsid w:val="00BC6C9C"/>
    <w:rsid w:val="00BD2084"/>
    <w:rsid w:val="00BF4589"/>
    <w:rsid w:val="00C07246"/>
    <w:rsid w:val="00C30E46"/>
    <w:rsid w:val="00C57F04"/>
    <w:rsid w:val="00C612F8"/>
    <w:rsid w:val="00C86962"/>
    <w:rsid w:val="00C8730D"/>
    <w:rsid w:val="00C96D00"/>
    <w:rsid w:val="00CB75DB"/>
    <w:rsid w:val="00CC11FD"/>
    <w:rsid w:val="00CD7048"/>
    <w:rsid w:val="00D50C3B"/>
    <w:rsid w:val="00D56D37"/>
    <w:rsid w:val="00D62609"/>
    <w:rsid w:val="00D77B3C"/>
    <w:rsid w:val="00D77CFD"/>
    <w:rsid w:val="00D816C3"/>
    <w:rsid w:val="00D851AE"/>
    <w:rsid w:val="00D9789C"/>
    <w:rsid w:val="00DB0B95"/>
    <w:rsid w:val="00DB5934"/>
    <w:rsid w:val="00DC0BD6"/>
    <w:rsid w:val="00DC42AE"/>
    <w:rsid w:val="00DD0FFA"/>
    <w:rsid w:val="00DE032D"/>
    <w:rsid w:val="00DE2683"/>
    <w:rsid w:val="00E24011"/>
    <w:rsid w:val="00E317C5"/>
    <w:rsid w:val="00E43C59"/>
    <w:rsid w:val="00E51646"/>
    <w:rsid w:val="00E81666"/>
    <w:rsid w:val="00EA2EE0"/>
    <w:rsid w:val="00EC7D59"/>
    <w:rsid w:val="00EE32DC"/>
    <w:rsid w:val="00EF25CD"/>
    <w:rsid w:val="00F01A0F"/>
    <w:rsid w:val="00F074B9"/>
    <w:rsid w:val="00F3150E"/>
    <w:rsid w:val="00F63448"/>
    <w:rsid w:val="00F635F2"/>
    <w:rsid w:val="00F63C30"/>
    <w:rsid w:val="00F84C37"/>
    <w:rsid w:val="00FA7D1D"/>
    <w:rsid w:val="00FF4237"/>
    <w:rsid w:val="00FF5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2ECA5"/>
  <w15:docId w15:val="{CCEB196C-0141-4DCA-941B-65369CE3F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4BF8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" w:eastAsia="Times New Roman" w:hAnsi="Courier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531E3F"/>
    <w:pPr>
      <w:keepNext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1E3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7">
    <w:name w:val="heading 7"/>
    <w:basedOn w:val="Normal"/>
    <w:next w:val="Normal"/>
    <w:link w:val="Heading7Char"/>
    <w:qFormat/>
    <w:rsid w:val="00531E3F"/>
    <w:pPr>
      <w:spacing w:before="240" w:after="60"/>
      <w:outlineLvl w:val="6"/>
    </w:pPr>
    <w:rPr>
      <w:rFonts w:ascii="Calibri" w:hAnsi="Calibri"/>
      <w:szCs w:val="24"/>
    </w:rPr>
  </w:style>
  <w:style w:type="paragraph" w:styleId="Heading8">
    <w:name w:val="heading 8"/>
    <w:basedOn w:val="Normal"/>
    <w:next w:val="Normal"/>
    <w:link w:val="Heading8Char"/>
    <w:qFormat/>
    <w:rsid w:val="00531E3F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Heading9">
    <w:name w:val="heading 9"/>
    <w:basedOn w:val="Normal"/>
    <w:next w:val="Normal"/>
    <w:link w:val="Heading9Char"/>
    <w:qFormat/>
    <w:rsid w:val="00531E3F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531E3F"/>
    <w:rPr>
      <w:rFonts w:ascii="Arial" w:eastAsia="Times New Roman" w:hAnsi="Arial" w:cs="Arial"/>
      <w:b/>
      <w:bCs/>
      <w:sz w:val="24"/>
      <w:szCs w:val="20"/>
    </w:rPr>
  </w:style>
  <w:style w:type="table" w:styleId="TableGrid">
    <w:name w:val="Table Grid"/>
    <w:basedOn w:val="TableNormal"/>
    <w:uiPriority w:val="59"/>
    <w:rsid w:val="00531E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1">
    <w:name w:val="bodytext1"/>
    <w:rsid w:val="00531E3F"/>
    <w:rPr>
      <w:rFonts w:ascii="Arial" w:hAnsi="Arial" w:cs="Arial" w:hint="default"/>
      <w:color w:val="000066"/>
      <w:sz w:val="18"/>
      <w:szCs w:val="18"/>
    </w:rPr>
  </w:style>
  <w:style w:type="paragraph" w:styleId="BodyText3">
    <w:name w:val="Body Text 3"/>
    <w:basedOn w:val="Normal"/>
    <w:link w:val="BodyText3Char"/>
    <w:unhideWhenUsed/>
    <w:rsid w:val="00531E3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531E3F"/>
    <w:rPr>
      <w:rFonts w:ascii="Courier" w:eastAsia="Times New Roman" w:hAnsi="Courier" w:cs="Times New Roman"/>
      <w:sz w:val="16"/>
      <w:szCs w:val="16"/>
    </w:rPr>
  </w:style>
  <w:style w:type="character" w:customStyle="1" w:styleId="Heading7Char">
    <w:name w:val="Heading 7 Char"/>
    <w:basedOn w:val="DefaultParagraphFont"/>
    <w:link w:val="Heading7"/>
    <w:rsid w:val="00531E3F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531E3F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531E3F"/>
    <w:rPr>
      <w:rFonts w:ascii="Cambria" w:eastAsia="Times New Roman" w:hAnsi="Cambria" w:cs="Times New Roman"/>
    </w:rPr>
  </w:style>
  <w:style w:type="paragraph" w:styleId="Header">
    <w:name w:val="header"/>
    <w:basedOn w:val="Normal"/>
    <w:link w:val="HeaderChar"/>
    <w:semiHidden/>
    <w:rsid w:val="00531E3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semiHidden/>
    <w:rsid w:val="00531E3F"/>
    <w:rPr>
      <w:rFonts w:ascii="Courier" w:eastAsia="Times New Roman" w:hAnsi="Courier" w:cs="Times New Roman"/>
      <w:sz w:val="24"/>
      <w:szCs w:val="20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531E3F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531E3F"/>
    <w:rPr>
      <w:rFonts w:ascii="Courier" w:eastAsia="Times New Roman" w:hAnsi="Courier" w:cs="Times New Roman"/>
      <w:sz w:val="16"/>
      <w:szCs w:val="16"/>
    </w:rPr>
  </w:style>
  <w:style w:type="paragraph" w:styleId="ListParagraph">
    <w:name w:val="List Paragraph"/>
    <w:basedOn w:val="Normal"/>
    <w:uiPriority w:val="34"/>
    <w:qFormat/>
    <w:rsid w:val="00531E3F"/>
    <w:pPr>
      <w:ind w:left="72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31E3F"/>
    <w:rPr>
      <w:rFonts w:asciiTheme="majorHAnsi" w:eastAsiaTheme="majorEastAsia" w:hAnsiTheme="majorHAnsi" w:cstheme="majorBidi"/>
      <w:b/>
      <w:bCs/>
      <w:color w:val="4F81BD" w:themeColor="accent1"/>
      <w:sz w:val="24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31E3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31E3F"/>
    <w:rPr>
      <w:rFonts w:ascii="Courier" w:eastAsia="Times New Roman" w:hAnsi="Courier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E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1E3F"/>
    <w:rPr>
      <w:rFonts w:ascii="Courier" w:eastAsia="Times New Roman" w:hAnsi="Courier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E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E3F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5377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635F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C11FD"/>
    <w:rPr>
      <w:color w:val="800080" w:themeColor="followedHyperlink"/>
      <w:u w:val="single"/>
    </w:rPr>
  </w:style>
  <w:style w:type="paragraph" w:customStyle="1" w:styleId="default0">
    <w:name w:val="default"/>
    <w:basedOn w:val="Normal"/>
    <w:uiPriority w:val="99"/>
    <w:rsid w:val="000A716C"/>
    <w:pPr>
      <w:overflowPunct/>
      <w:autoSpaceDE/>
      <w:autoSpaceDN/>
      <w:adjustRightInd/>
      <w:textAlignment w:val="auto"/>
    </w:pPr>
    <w:rPr>
      <w:rFonts w:ascii="Arial" w:eastAsiaTheme="minorHAnsi" w:hAnsi="Arial" w:cs="Arial"/>
      <w:color w:val="000000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0A716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37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2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1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3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EC7308AC13EB4CA83AF60C157EB61E" ma:contentTypeVersion="13" ma:contentTypeDescription="Create a new document." ma:contentTypeScope="" ma:versionID="8ae87409098a6747c80c87d07c70edd5">
  <xsd:schema xmlns:xsd="http://www.w3.org/2001/XMLSchema" xmlns:xs="http://www.w3.org/2001/XMLSchema" xmlns:p="http://schemas.microsoft.com/office/2006/metadata/properties" xmlns:ns2="7ba49688-7917-4e2b-994f-1fdcd2b83b65" xmlns:ns3="361b9ee9-8ca6-4eb0-8fca-6f759a392bae" targetNamespace="http://schemas.microsoft.com/office/2006/metadata/properties" ma:root="true" ma:fieldsID="d3cf7901a330e4c5c0bf5de45a651860" ns2:_="" ns3:_="">
    <xsd:import namespace="7ba49688-7917-4e2b-994f-1fdcd2b83b65"/>
    <xsd:import namespace="361b9ee9-8ca6-4eb0-8fca-6f759a392b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a49688-7917-4e2b-994f-1fdcd2b83b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1b9ee9-8ca6-4eb0-8fca-6f759a392ba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5862BD-2CB9-4B39-990D-09A9465793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DF2A17-1D1B-41DF-85C9-966EDDB700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a49688-7917-4e2b-994f-1fdcd2b83b65"/>
    <ds:schemaRef ds:uri="361b9ee9-8ca6-4eb0-8fca-6f759a392b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9DD57B-6B96-4846-A206-D8D0AD5617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827D0A-E750-449F-82F2-91D0CA6DBE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2</Pages>
  <Words>673</Words>
  <Characters>384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emier Christian Media Trust (O10V1)</Company>
  <LinksUpToDate>false</LinksUpToDate>
  <CharactersWithSpaces>4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Kenworthy</dc:creator>
  <cp:lastModifiedBy>Femi Adetunji</cp:lastModifiedBy>
  <cp:revision>10</cp:revision>
  <cp:lastPrinted>2018-12-19T12:08:00Z</cp:lastPrinted>
  <dcterms:created xsi:type="dcterms:W3CDTF">2022-01-06T10:43:00Z</dcterms:created>
  <dcterms:modified xsi:type="dcterms:W3CDTF">2022-04-29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EC7308AC13EB4CA83AF60C157EB61E</vt:lpwstr>
  </property>
</Properties>
</file>